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29545279"/>
        <w:docPartObj>
          <w:docPartGallery w:val="Cover Pages"/>
          <w:docPartUnique/>
        </w:docPartObj>
      </w:sdtPr>
      <w:sdtEndPr/>
      <w:sdtContent>
        <w:p w14:paraId="6E73CFFE" w14:textId="37E4ED22" w:rsidR="00BE6330" w:rsidRDefault="00BE6330" w:rsidP="001C4241">
          <w:pPr>
            <w:pStyle w:val="Bullets"/>
            <w:numPr>
              <w:ilvl w:val="0"/>
              <w:numId w:val="0"/>
            </w:numPr>
            <w:ind w:left="1494"/>
            <w:rPr>
              <w:rFonts w:eastAsiaTheme="majorEastAsia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0" wp14:anchorId="7B9FE680" wp14:editId="405AB45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0" b="0"/>
                    <wp:wrapNone/>
                    <wp:docPr id="8" name="Text Box 8" descr="Cover page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layout"/>
                                </w:tblPr>
                                <w:tblGrid>
                                  <w:gridCol w:w="10800"/>
                                </w:tblGrid>
                                <w:tr w:rsidR="00BE6330" w14:paraId="3A569672" w14:textId="77777777">
                                  <w:trPr>
                                    <w:trHeight w:hRule="exact" w:val="9360"/>
                                  </w:trPr>
                                  <w:tc>
                                    <w:tcPr>
                                      <w:tcW w:w="5000" w:type="pct"/>
                                    </w:tcPr>
                                    <w:p w14:paraId="6BFF4067" w14:textId="77777777" w:rsidR="00BE6330" w:rsidRDefault="00BE6330"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3047A32" wp14:editId="2DD08BF5">
                                            <wp:extent cx="6858000" cy="5980176"/>
                                            <wp:effectExtent l="0" t="0" r="0" b="1905"/>
                                            <wp:docPr id="9" name="Picture 4" descr="Close-up image showing the leaf-sides of two oversized books side-by-side on a bookshelf, with additional books in soft focus background"/>
                                            <wp:cNvGraphicFramePr/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5" name="Picture 4"/>
                                                    <pic:cNvPicPr/>
                                                  </pic:nvPicPr>
                                                  <pic:blipFill rotWithShape="1">
                                                    <a:blip r:embed="rId7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6245" t="3166" r="33102" b="17267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6858000" cy="59801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</w:tc>
                                </w:tr>
                                <w:tr w:rsidR="00BE6330" w14:paraId="013D0779" w14:textId="77777777">
                                  <w:trPr>
                                    <w:trHeight w:hRule="exact" w:val="43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5B9BD5" w:themeFill="accent1"/>
                                      <w:vAlign w:val="center"/>
                                    </w:tcPr>
                                    <w:p w14:paraId="26D663F7" w14:textId="1A18DE5C" w:rsidR="00BE6330" w:rsidRDefault="00BE6330">
                                      <w:pPr>
                                        <w:pStyle w:val="NoSpacing"/>
                                        <w:spacing w:before="200" w:line="216" w:lineRule="auto"/>
                                        <w:ind w:left="720" w:right="720"/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</w:p>
                                    <w:p w14:paraId="09C5B853" w14:textId="331725FB" w:rsidR="00BE6330" w:rsidRDefault="00703570">
                                      <w:pPr>
                                        <w:pStyle w:val="NoSpacing"/>
                                        <w:spacing w:before="240"/>
                                        <w:ind w:left="720" w:right="720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703570">
                                        <w:rPr>
                                          <w:b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ICTICT42</w:t>
                                      </w:r>
                                      <w:r w:rsidR="001F1F80">
                                        <w:rPr>
                                          <w:b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6</w:t>
                                      </w:r>
                                      <w:r w:rsidRPr="00703570">
                                        <w:rPr>
                                          <w:b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  <w:r w:rsidR="001F1F80">
                                        <w:rPr>
                                          <w:b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–</w:t>
                                      </w:r>
                                      <w:r w:rsidRPr="00703570">
                                        <w:rPr>
                                          <w:b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</w:t>
                                      </w:r>
                                      <w:r w:rsidR="001F1F80">
                                        <w:rPr>
                                          <w:b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Identify and evaluate emerging technologies and </w:t>
                                      </w:r>
                                      <w:r w:rsidR="005C6344">
                                        <w:rPr>
                                          <w:b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practices</w:t>
                                      </w:r>
                                    </w:p>
                                  </w:tc>
                                </w:tr>
                                <w:tr w:rsidR="00BE6330" w14:paraId="57CCE58D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5000" w:type="pct"/>
                                      <w:shd w:val="clear" w:color="auto" w:fill="70AD47" w:themeFill="accent6"/>
                                    </w:tcPr>
                                    <w:tbl>
                                      <w:tblPr>
                                        <w:tblW w:w="5000" w:type="pct"/>
                                        <w:tblCellMar>
                                          <w:left w:w="0" w:type="dxa"/>
                                          <w:right w:w="0" w:type="dxa"/>
                                        </w:tblCellMar>
                                        <w:tblLook w:val="04A0" w:firstRow="1" w:lastRow="0" w:firstColumn="1" w:lastColumn="0" w:noHBand="0" w:noVBand="1"/>
                                        <w:tblDescription w:val="Cover page info"/>
                                      </w:tblPr>
                                      <w:tblGrid>
                                        <w:gridCol w:w="3600"/>
                                        <w:gridCol w:w="3600"/>
                                        <w:gridCol w:w="3600"/>
                                      </w:tblGrid>
                                      <w:tr w:rsidR="00BE6330" w14:paraId="21F9AC8E" w14:textId="77777777">
                                        <w:trPr>
                                          <w:trHeight w:hRule="exact" w:val="720"/>
                                        </w:trPr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1D544CBB" w14:textId="27B911B1" w:rsidR="00BE6330" w:rsidRDefault="00BE6330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46105603" w14:textId="128234B5" w:rsidR="00BE6330" w:rsidRDefault="00BE6330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7BC07948" w14:textId="77E67A4F" w:rsidR="00BE6330" w:rsidRDefault="00BE6330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</w:p>
                                        </w:tc>
                                      </w:tr>
                                    </w:tbl>
                                    <w:p w14:paraId="025D7E8F" w14:textId="77777777" w:rsidR="00BE6330" w:rsidRDefault="00BE6330"/>
                                  </w:tc>
                                </w:tr>
                              </w:tbl>
                              <w:p w14:paraId="6A8F3581" w14:textId="77777777" w:rsidR="00BE6330" w:rsidRDefault="00BE633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B9FE68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alt="Cover page layout" style="position:absolute;left:0;text-align:left;margin-left:0;margin-top:0;width:540pt;height:10in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" o:allowoverlap="f" filled="f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Cover page layout"/>
                          </w:tblPr>
                          <w:tblGrid>
                            <w:gridCol w:w="10800"/>
                          </w:tblGrid>
                          <w:tr w:rsidR="00BE6330" w14:paraId="3A569672" w14:textId="77777777">
                            <w:trPr>
                              <w:trHeight w:hRule="exact" w:val="9360"/>
                            </w:trPr>
                            <w:tc>
                              <w:tcPr>
                                <w:tcW w:w="5000" w:type="pct"/>
                              </w:tcPr>
                              <w:p w14:paraId="6BFF4067" w14:textId="77777777" w:rsidR="00BE6330" w:rsidRDefault="00BE6330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3047A32" wp14:editId="2DD08BF5">
                                      <wp:extent cx="6858000" cy="5980176"/>
                                      <wp:effectExtent l="0" t="0" r="0" b="1905"/>
                                      <wp:docPr id="9" name="Picture 4" descr="Close-up image showing the leaf-sides of two oversized books side-by-side on a bookshelf, with additional books in soft focus background"/>
                                      <wp:cNvGraphicFramePr/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Picture 4"/>
                                              <pic:cNvPicPr/>
                                            </pic:nvPicPr>
                                            <pic:blipFill rotWithShape="1">
                                              <a:blip r:embed="rId7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6245" t="3166" r="33102" b="17267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6858000" cy="59801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c>
                          </w:tr>
                          <w:tr w:rsidR="00BE6330" w14:paraId="013D0779" w14:textId="77777777">
                            <w:trPr>
                              <w:trHeight w:hRule="exact" w:val="4320"/>
                            </w:trPr>
                            <w:tc>
                              <w:tcPr>
                                <w:tcW w:w="5000" w:type="pct"/>
                                <w:shd w:val="clear" w:color="auto" w:fill="5B9BD5" w:themeFill="accent1"/>
                                <w:vAlign w:val="center"/>
                              </w:tcPr>
                              <w:p w14:paraId="26D663F7" w14:textId="1A18DE5C" w:rsidR="00BE6330" w:rsidRDefault="00BE6330">
                                <w:pPr>
                                  <w:pStyle w:val="NoSpacing"/>
                                  <w:spacing w:before="200" w:line="216" w:lineRule="auto"/>
                                  <w:ind w:left="720" w:right="720"/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</w:p>
                              <w:p w14:paraId="09C5B853" w14:textId="331725FB" w:rsidR="00BE6330" w:rsidRDefault="00703570">
                                <w:pPr>
                                  <w:pStyle w:val="NoSpacing"/>
                                  <w:spacing w:before="240"/>
                                  <w:ind w:left="720" w:right="720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 w:rsidRPr="00703570">
                                  <w:rPr>
                                    <w:b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ICTICT42</w:t>
                                </w:r>
                                <w:r w:rsidR="001F1F80">
                                  <w:rPr>
                                    <w:b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6</w:t>
                                </w:r>
                                <w:r w:rsidRPr="00703570">
                                  <w:rPr>
                                    <w:b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1F1F80">
                                  <w:rPr>
                                    <w:b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–</w:t>
                                </w:r>
                                <w:r w:rsidRPr="00703570">
                                  <w:rPr>
                                    <w:b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r w:rsidR="001F1F80">
                                  <w:rPr>
                                    <w:b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Identify and evaluate emerging technologies and </w:t>
                                </w:r>
                                <w:r w:rsidR="005C6344">
                                  <w:rPr>
                                    <w:b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practices</w:t>
                                </w:r>
                              </w:p>
                            </w:tc>
                          </w:tr>
                          <w:tr w:rsidR="00BE6330" w14:paraId="57CCE58D" w14:textId="77777777">
                            <w:trPr>
                              <w:trHeight w:hRule="exact" w:val="720"/>
                            </w:trPr>
                            <w:tc>
                              <w:tcPr>
                                <w:tcW w:w="5000" w:type="pct"/>
                                <w:shd w:val="clear" w:color="auto" w:fill="70AD47" w:themeFill="accent6"/>
                              </w:tcPr>
                              <w:tbl>
                                <w:tblPr>
                                  <w:tblW w:w="5000" w:type="pct"/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  <w:tblDescription w:val="Cover page info"/>
                                </w:tblPr>
                                <w:tblGrid>
                                  <w:gridCol w:w="3600"/>
                                  <w:gridCol w:w="3600"/>
                                  <w:gridCol w:w="3600"/>
                                </w:tblGrid>
                                <w:tr w:rsidR="00BE6330" w14:paraId="21F9AC8E" w14:textId="77777777">
                                  <w:trPr>
                                    <w:trHeight w:hRule="exact" w:val="720"/>
                                  </w:trPr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1D544CBB" w14:textId="27B911B1" w:rsidR="00BE6330" w:rsidRDefault="00BE6330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46105603" w14:textId="128234B5" w:rsidR="00BE6330" w:rsidRDefault="00BE6330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7BC07948" w14:textId="77E67A4F" w:rsidR="00BE6330" w:rsidRDefault="00BE6330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025D7E8F" w14:textId="77777777" w:rsidR="00BE6330" w:rsidRDefault="00BE6330"/>
                            </w:tc>
                          </w:tr>
                        </w:tbl>
                        <w:p w14:paraId="6A8F3581" w14:textId="77777777" w:rsidR="00BE6330" w:rsidRDefault="00BE633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682655D9" w14:textId="5C561BC2" w:rsidR="00BD42C5" w:rsidRPr="00FF0431" w:rsidRDefault="00930E1D" w:rsidP="00FF0431">
      <w:pPr>
        <w:pStyle w:val="Heading1"/>
        <w:jc w:val="both"/>
        <w:rPr>
          <w:rFonts w:asciiTheme="minorHAnsi" w:hAnsiTheme="minorHAnsi" w:cstheme="minorHAnsi"/>
          <w:b/>
          <w:color w:val="000000" w:themeColor="text1"/>
          <w:sz w:val="44"/>
          <w:szCs w:val="44"/>
        </w:rPr>
      </w:pPr>
      <w:r w:rsidRPr="00FF0431">
        <w:rPr>
          <w:rFonts w:asciiTheme="minorHAnsi" w:hAnsiTheme="minorHAnsi" w:cstheme="minorHAnsi"/>
          <w:b/>
          <w:color w:val="000000" w:themeColor="text1"/>
          <w:sz w:val="44"/>
          <w:szCs w:val="44"/>
        </w:rPr>
        <w:lastRenderedPageBreak/>
        <w:t xml:space="preserve">Class activities book </w:t>
      </w:r>
    </w:p>
    <w:p w14:paraId="0E093582" w14:textId="56F04C82" w:rsidR="0088393F" w:rsidRDefault="005C6344" w:rsidP="004E5CB6">
      <w:pPr>
        <w:pStyle w:val="Heading1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Student</w:t>
      </w:r>
      <w:r w:rsidR="00F20594" w:rsidRPr="00FF35A4">
        <w:rPr>
          <w:rFonts w:asciiTheme="minorHAnsi" w:hAnsiTheme="minorHAnsi" w:cstheme="minorHAnsi"/>
          <w:b/>
          <w:bCs/>
        </w:rPr>
        <w:t xml:space="preserve"> copy</w:t>
      </w:r>
      <w:r w:rsidR="00161610">
        <w:rPr>
          <w:rFonts w:asciiTheme="minorHAnsi" w:hAnsiTheme="minorHAnsi" w:cstheme="minorHAnsi"/>
          <w:b/>
          <w:bCs/>
        </w:rPr>
        <w:t xml:space="preserve">- </w:t>
      </w:r>
      <w:r w:rsidR="00703570" w:rsidRPr="00703570">
        <w:rPr>
          <w:rFonts w:asciiTheme="minorHAnsi" w:hAnsiTheme="minorHAnsi" w:cstheme="minorHAnsi"/>
          <w:b/>
          <w:bCs/>
        </w:rPr>
        <w:t>ICTICT42</w:t>
      </w:r>
      <w:r w:rsidR="001F1F80">
        <w:rPr>
          <w:rFonts w:asciiTheme="minorHAnsi" w:hAnsiTheme="minorHAnsi" w:cstheme="minorHAnsi"/>
          <w:b/>
          <w:bCs/>
        </w:rPr>
        <w:t>6-Identify and evaluate emerging technologies and practices</w:t>
      </w:r>
    </w:p>
    <w:p w14:paraId="354FB112" w14:textId="75C7D37C" w:rsidR="00930E1D" w:rsidRPr="00E63BB7" w:rsidRDefault="00930E1D" w:rsidP="004E5CB6">
      <w:pPr>
        <w:pStyle w:val="Heading1"/>
        <w:jc w:val="both"/>
        <w:rPr>
          <w:rFonts w:cstheme="minorHAnsi"/>
          <w:b/>
          <w:color w:val="000000" w:themeColor="text1"/>
        </w:rPr>
      </w:pPr>
      <w:r w:rsidRPr="00E63BB7">
        <w:rPr>
          <w:rFonts w:cstheme="minorHAnsi"/>
          <w:b/>
          <w:color w:val="000000" w:themeColor="text1"/>
        </w:rPr>
        <w:t xml:space="preserve">Student </w:t>
      </w:r>
      <w:r w:rsidR="0018276D" w:rsidRPr="00E63BB7">
        <w:rPr>
          <w:rFonts w:cstheme="minorHAnsi"/>
          <w:b/>
          <w:color w:val="000000" w:themeColor="text1"/>
        </w:rPr>
        <w:t xml:space="preserve">questions and activities </w:t>
      </w:r>
    </w:p>
    <w:p w14:paraId="4D48CA64" w14:textId="77777777" w:rsidR="004921CA" w:rsidRPr="00E63BB7" w:rsidRDefault="00930E1D" w:rsidP="00FF0431">
      <w:pPr>
        <w:jc w:val="both"/>
        <w:rPr>
          <w:rFonts w:cstheme="minorHAnsi"/>
          <w:b/>
          <w:bCs/>
          <w:color w:val="000000" w:themeColor="text1"/>
        </w:rPr>
      </w:pPr>
      <w:r w:rsidRPr="00E63BB7">
        <w:rPr>
          <w:rFonts w:cstheme="minorHAnsi"/>
          <w:b/>
          <w:bCs/>
          <w:color w:val="000000" w:themeColor="text1"/>
        </w:rPr>
        <w:t xml:space="preserve">Questions to discuss: </w:t>
      </w:r>
    </w:p>
    <w:p w14:paraId="50AEF19E" w14:textId="1772B7A7" w:rsidR="00B22FE9" w:rsidRPr="00B22FE9" w:rsidRDefault="00B22FE9" w:rsidP="00B22FE9">
      <w:pPr>
        <w:jc w:val="both"/>
        <w:rPr>
          <w:rFonts w:cstheme="minorHAnsi"/>
          <w:bCs/>
          <w:color w:val="000000" w:themeColor="text1"/>
          <w:lang w:val="en-US"/>
        </w:rPr>
      </w:pPr>
      <w:bookmarkStart w:id="0" w:name="_Hlk531341121"/>
      <w:bookmarkStart w:id="1" w:name="_Hlk531273112"/>
      <w:bookmarkStart w:id="2" w:name="_Hlk516104"/>
      <w:bookmarkStart w:id="3" w:name="_Hlk536700774"/>
      <w:bookmarkStart w:id="4" w:name="_Hlk1558792"/>
      <w:r w:rsidRPr="00680237">
        <w:rPr>
          <w:rFonts w:cstheme="minorHAnsi"/>
          <w:bCs/>
          <w:color w:val="000000" w:themeColor="text1"/>
        </w:rPr>
        <w:t>Question 1</w:t>
      </w:r>
      <w:r w:rsidRPr="00B22FE9">
        <w:rPr>
          <w:rFonts w:cstheme="minorHAnsi"/>
          <w:bCs/>
          <w:color w:val="000000" w:themeColor="text1"/>
          <w:lang w:val="en-US"/>
        </w:rPr>
        <w:t>:</w:t>
      </w:r>
      <w:r w:rsidR="001F1F80" w:rsidRPr="001F1F80">
        <w:rPr>
          <w:rFonts w:cstheme="minorHAnsi"/>
          <w:bCs/>
          <w:color w:val="000000" w:themeColor="text1"/>
          <w:szCs w:val="22"/>
        </w:rPr>
        <w:t xml:space="preserve"> </w:t>
      </w:r>
      <w:r w:rsidR="001F1F80" w:rsidRPr="00353EC2">
        <w:rPr>
          <w:rFonts w:cstheme="minorHAnsi"/>
          <w:bCs/>
          <w:color w:val="000000" w:themeColor="text1"/>
          <w:szCs w:val="22"/>
        </w:rPr>
        <w:t>What do you understand by the term emerging technology?</w:t>
      </w:r>
    </w:p>
    <w:bookmarkEnd w:id="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22FE9" w14:paraId="56368711" w14:textId="77777777" w:rsidTr="00B22FE9">
        <w:tc>
          <w:tcPr>
            <w:tcW w:w="9016" w:type="dxa"/>
          </w:tcPr>
          <w:p w14:paraId="226D3CC1" w14:textId="77777777" w:rsidR="00CE3B1F" w:rsidRDefault="00CE3B1F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19875F09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66131A8B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1E46B34B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57A8201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12DF004D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7F5EFE77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2C04DA5A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71CCBB33" w14:textId="7A550DF1" w:rsidR="005C6344" w:rsidRPr="004E5CB6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</w:tc>
      </w:tr>
    </w:tbl>
    <w:p w14:paraId="6278179C" w14:textId="77777777" w:rsidR="00B22FE9" w:rsidRPr="00B22FE9" w:rsidRDefault="00B22FE9" w:rsidP="00B22FE9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6B0A1EBC" w14:textId="1EE4BC4F" w:rsidR="00EB6E42" w:rsidRPr="001F1F80" w:rsidRDefault="005115A3" w:rsidP="001F1F80">
      <w:pPr>
        <w:rPr>
          <w:szCs w:val="22"/>
          <w:lang w:eastAsia="en-GB"/>
        </w:rPr>
      </w:pPr>
      <w:bookmarkStart w:id="5" w:name="_Hlk531341133"/>
      <w:r w:rsidRPr="00680237">
        <w:rPr>
          <w:rFonts w:cstheme="minorHAnsi"/>
          <w:bCs/>
          <w:color w:val="000000" w:themeColor="text1"/>
        </w:rPr>
        <w:t>Question</w:t>
      </w:r>
      <w:r w:rsidRPr="00B22FE9">
        <w:rPr>
          <w:rFonts w:cstheme="minorHAnsi"/>
          <w:bCs/>
          <w:color w:val="000000" w:themeColor="text1"/>
          <w:lang w:val="en-US"/>
        </w:rPr>
        <w:t xml:space="preserve"> </w:t>
      </w:r>
      <w:r w:rsidR="00B22FE9" w:rsidRPr="00B22FE9">
        <w:rPr>
          <w:rFonts w:cstheme="minorHAnsi"/>
          <w:bCs/>
          <w:color w:val="000000" w:themeColor="text1"/>
          <w:lang w:val="en-US"/>
        </w:rPr>
        <w:t xml:space="preserve">2: </w:t>
      </w:r>
      <w:bookmarkStart w:id="6" w:name="_Hlk536700720"/>
      <w:r w:rsidR="001F1F80" w:rsidRPr="00353EC2">
        <w:rPr>
          <w:szCs w:val="22"/>
          <w:lang w:eastAsia="en-GB"/>
        </w:rPr>
        <w:t xml:space="preserve">How to identify and evaluate emerging technologies in </w:t>
      </w:r>
      <w:r w:rsidR="0009705E">
        <w:rPr>
          <w:szCs w:val="22"/>
          <w:lang w:eastAsia="en-GB"/>
        </w:rPr>
        <w:t>c</w:t>
      </w:r>
      <w:r w:rsidR="001F1F80" w:rsidRPr="00353EC2">
        <w:rPr>
          <w:szCs w:val="22"/>
          <w:lang w:eastAsia="en-GB"/>
        </w:rPr>
        <w:t>urrent ICT sector?</w:t>
      </w:r>
    </w:p>
    <w:bookmarkEnd w:id="5"/>
    <w:bookmarkEnd w:id="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115A3" w14:paraId="27F0A9A6" w14:textId="77777777" w:rsidTr="005115A3">
        <w:tc>
          <w:tcPr>
            <w:tcW w:w="9016" w:type="dxa"/>
          </w:tcPr>
          <w:p w14:paraId="24636209" w14:textId="77777777" w:rsidR="00EB6E42" w:rsidRDefault="00EB6E42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14C3FB2F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21581B6A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16DC6F06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798D0FC4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48C1E47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1969B5D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4B78907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2162E08" w14:textId="19D32823" w:rsidR="005C6344" w:rsidRPr="00EB6E42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</w:tc>
      </w:tr>
    </w:tbl>
    <w:p w14:paraId="0B0DA24C" w14:textId="77777777" w:rsidR="00B22FE9" w:rsidRPr="00B22FE9" w:rsidRDefault="00B22FE9" w:rsidP="00B22FE9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44FB48DD" w14:textId="6A587B16" w:rsidR="00CF74F8" w:rsidRPr="00703570" w:rsidRDefault="005115A3" w:rsidP="00703570">
      <w:pPr>
        <w:jc w:val="both"/>
        <w:rPr>
          <w:rFonts w:cstheme="minorHAnsi"/>
          <w:bCs/>
          <w:color w:val="000000" w:themeColor="text1"/>
          <w:lang w:val="en-US"/>
        </w:rPr>
      </w:pPr>
      <w:bookmarkStart w:id="7" w:name="_Hlk531341155"/>
      <w:r w:rsidRPr="00680237">
        <w:rPr>
          <w:rFonts w:cstheme="minorHAnsi"/>
          <w:bCs/>
          <w:color w:val="000000" w:themeColor="text1"/>
        </w:rPr>
        <w:t>Question</w:t>
      </w:r>
      <w:r w:rsidRPr="00B22FE9">
        <w:rPr>
          <w:rFonts w:cstheme="minorHAnsi"/>
          <w:bCs/>
          <w:color w:val="000000" w:themeColor="text1"/>
          <w:lang w:val="en-US"/>
        </w:rPr>
        <w:t xml:space="preserve"> </w:t>
      </w:r>
      <w:r w:rsidR="00B22FE9" w:rsidRPr="00B22FE9">
        <w:rPr>
          <w:rFonts w:cstheme="minorHAnsi"/>
          <w:bCs/>
          <w:color w:val="000000" w:themeColor="text1"/>
          <w:lang w:val="en-US"/>
        </w:rPr>
        <w:t xml:space="preserve">3: </w:t>
      </w:r>
      <w:bookmarkStart w:id="8" w:name="_Hlk536701575"/>
      <w:r w:rsidR="00AF07B3" w:rsidRPr="00353EC2">
        <w:rPr>
          <w:szCs w:val="22"/>
          <w:lang w:eastAsia="en-GB"/>
        </w:rPr>
        <w:t>List the few trending emerging technolog</w:t>
      </w:r>
      <w:r w:rsidR="0009705E">
        <w:rPr>
          <w:szCs w:val="22"/>
          <w:lang w:eastAsia="en-GB"/>
        </w:rPr>
        <w:t>ies</w:t>
      </w:r>
      <w:r w:rsidR="00AF07B3" w:rsidRPr="00353EC2">
        <w:rPr>
          <w:szCs w:val="22"/>
          <w:lang w:eastAsia="en-GB"/>
        </w:rPr>
        <w:t xml:space="preserve"> in current IT sector?</w:t>
      </w:r>
    </w:p>
    <w:bookmarkEnd w:id="7"/>
    <w:bookmarkEnd w:id="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82039" w14:paraId="228E72DB" w14:textId="77777777" w:rsidTr="005115A3">
        <w:tc>
          <w:tcPr>
            <w:tcW w:w="9016" w:type="dxa"/>
          </w:tcPr>
          <w:p w14:paraId="391E90B3" w14:textId="77777777" w:rsidR="00CF74F8" w:rsidRDefault="00CF74F8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334F5AC4" w14:textId="77777777" w:rsidR="005C6344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3E87659D" w14:textId="77777777" w:rsidR="005C6344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466AB136" w14:textId="77777777" w:rsidR="005C6344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2AB2A306" w14:textId="77777777" w:rsidR="005C6344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7B6AF76C" w14:textId="77777777" w:rsidR="005C6344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7008F374" w14:textId="77777777" w:rsidR="005C6344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309F596" w14:textId="77777777" w:rsidR="005C6344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590E42E" w14:textId="22708E25" w:rsidR="005C6344" w:rsidRPr="00CF74F8" w:rsidRDefault="005C6344" w:rsidP="00CF74F8">
            <w:pPr>
              <w:pStyle w:val="ListParagraph"/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</w:tc>
      </w:tr>
    </w:tbl>
    <w:p w14:paraId="7FEC5490" w14:textId="77777777" w:rsidR="00B22FE9" w:rsidRPr="00B22FE9" w:rsidRDefault="00B22FE9" w:rsidP="00B22FE9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7204BFA0" w14:textId="6D5B9296" w:rsidR="00D74237" w:rsidRPr="00CF74F8" w:rsidRDefault="005115A3" w:rsidP="00CF74F8">
      <w:pPr>
        <w:jc w:val="both"/>
        <w:rPr>
          <w:rFonts w:cstheme="minorHAnsi"/>
          <w:bCs/>
          <w:color w:val="000000" w:themeColor="text1"/>
          <w:lang w:val="en-US"/>
        </w:rPr>
      </w:pPr>
      <w:bookmarkStart w:id="9" w:name="_Hlk531341175"/>
      <w:r w:rsidRPr="00680237">
        <w:rPr>
          <w:rFonts w:cstheme="minorHAnsi"/>
          <w:bCs/>
          <w:color w:val="000000" w:themeColor="text1"/>
        </w:rPr>
        <w:t>Question</w:t>
      </w:r>
      <w:r w:rsidRPr="00B22FE9">
        <w:rPr>
          <w:rFonts w:cstheme="minorHAnsi"/>
          <w:bCs/>
          <w:color w:val="000000" w:themeColor="text1"/>
          <w:lang w:val="en-US"/>
        </w:rPr>
        <w:t xml:space="preserve"> </w:t>
      </w:r>
      <w:r w:rsidR="00B22FE9" w:rsidRPr="00B22FE9">
        <w:rPr>
          <w:rFonts w:cstheme="minorHAnsi"/>
          <w:bCs/>
          <w:color w:val="000000" w:themeColor="text1"/>
          <w:lang w:val="en-US"/>
        </w:rPr>
        <w:t>4:</w:t>
      </w:r>
      <w:r w:rsidR="00B82039">
        <w:rPr>
          <w:rFonts w:cstheme="minorHAnsi"/>
          <w:bCs/>
          <w:color w:val="000000" w:themeColor="text1"/>
          <w:lang w:val="en-US"/>
        </w:rPr>
        <w:t xml:space="preserve"> </w:t>
      </w:r>
      <w:r w:rsidR="00AF07B3" w:rsidRPr="00AF07B3">
        <w:rPr>
          <w:rFonts w:cstheme="minorHAnsi"/>
          <w:bCs/>
          <w:color w:val="000000" w:themeColor="text1"/>
          <w:lang w:val="en-US"/>
        </w:rPr>
        <w:t>What is internet of things</w:t>
      </w:r>
      <w:r w:rsidR="0009705E">
        <w:rPr>
          <w:rFonts w:cstheme="minorHAnsi"/>
          <w:bCs/>
          <w:color w:val="000000" w:themeColor="text1"/>
          <w:lang w:val="en-US"/>
        </w:rPr>
        <w:t xml:space="preserve"> (IoT)</w:t>
      </w:r>
      <w:r w:rsidR="00AF07B3" w:rsidRPr="00AF07B3">
        <w:rPr>
          <w:rFonts w:cstheme="minorHAnsi"/>
          <w:bCs/>
          <w:color w:val="000000" w:themeColor="text1"/>
          <w:lang w:val="en-US"/>
        </w:rPr>
        <w:t xml:space="preserve"> and explain the pros and cons of Internet of things</w:t>
      </w:r>
      <w:r w:rsidR="0009705E">
        <w:rPr>
          <w:rFonts w:cstheme="minorHAnsi"/>
          <w:bCs/>
          <w:color w:val="000000" w:themeColor="text1"/>
          <w:lang w:val="en-US"/>
        </w:rPr>
        <w:t xml:space="preserve"> (IoT)</w:t>
      </w:r>
      <w:r w:rsidR="00AF07B3" w:rsidRPr="00AF07B3">
        <w:rPr>
          <w:rFonts w:cstheme="minorHAnsi"/>
          <w:bCs/>
          <w:color w:val="000000" w:themeColor="text1"/>
          <w:lang w:val="en-US"/>
        </w:rPr>
        <w:t>?</w:t>
      </w:r>
    </w:p>
    <w:bookmarkEnd w:id="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115A3" w14:paraId="0119D4AB" w14:textId="77777777" w:rsidTr="005115A3">
        <w:tc>
          <w:tcPr>
            <w:tcW w:w="9016" w:type="dxa"/>
          </w:tcPr>
          <w:p w14:paraId="1D08DF7C" w14:textId="401F54A8" w:rsidR="00AF07B3" w:rsidRDefault="00AF07B3" w:rsidP="00AF07B3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44D47C6F" w14:textId="77777777" w:rsidR="00962C1F" w:rsidRDefault="00962C1F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4636068A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6BCA5411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6CC2470C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6DDEDFB6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1DFBD75F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590B4E1E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7B3B14F4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2261D80B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7684E1B8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5E79C8D1" w14:textId="1EA9E362" w:rsidR="005C6344" w:rsidRPr="00B82039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</w:tc>
      </w:tr>
    </w:tbl>
    <w:p w14:paraId="2EDB760B" w14:textId="102C5EAB" w:rsidR="00B22FE9" w:rsidRDefault="00B22FE9" w:rsidP="00B22FE9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3C8986B6" w14:textId="1477F71E" w:rsidR="00AF07B3" w:rsidRPr="00353EC2" w:rsidRDefault="005C6344" w:rsidP="00E97EF5">
      <w:pPr>
        <w:spacing w:before="100" w:beforeAutospacing="1" w:after="100" w:afterAutospacing="1"/>
        <w:ind w:right="-507" w:hanging="630"/>
        <w:rPr>
          <w:rFonts w:cs="Calibri"/>
          <w:szCs w:val="22"/>
          <w:lang w:eastAsia="en-GB"/>
        </w:rPr>
      </w:pPr>
      <w:bookmarkStart w:id="10" w:name="_Hlk531341199"/>
      <w:r>
        <w:rPr>
          <w:rFonts w:cstheme="minorHAnsi"/>
          <w:bCs/>
          <w:color w:val="000000" w:themeColor="text1"/>
        </w:rPr>
        <w:t xml:space="preserve">             </w:t>
      </w:r>
      <w:r w:rsidR="008D6668" w:rsidRPr="00680237">
        <w:rPr>
          <w:rFonts w:cstheme="minorHAnsi"/>
          <w:bCs/>
          <w:color w:val="000000" w:themeColor="text1"/>
        </w:rPr>
        <w:t>Question</w:t>
      </w:r>
      <w:r w:rsidR="008D6668" w:rsidRPr="00B22FE9">
        <w:rPr>
          <w:rFonts w:cstheme="minorHAnsi"/>
          <w:bCs/>
          <w:color w:val="000000" w:themeColor="text1"/>
          <w:lang w:val="en-US"/>
        </w:rPr>
        <w:t xml:space="preserve"> </w:t>
      </w:r>
      <w:r w:rsidR="00B22FE9" w:rsidRPr="00B22FE9">
        <w:rPr>
          <w:rFonts w:cstheme="minorHAnsi"/>
          <w:bCs/>
          <w:color w:val="000000" w:themeColor="text1"/>
          <w:lang w:val="en-US"/>
        </w:rPr>
        <w:t>5</w:t>
      </w:r>
      <w:bookmarkStart w:id="11" w:name="_Hlk536701598"/>
      <w:bookmarkEnd w:id="10"/>
      <w:r w:rsidR="00AF07B3" w:rsidRPr="00AF07B3">
        <w:rPr>
          <w:rFonts w:cs="Calibri"/>
          <w:szCs w:val="22"/>
          <w:lang w:eastAsia="en-GB"/>
        </w:rPr>
        <w:t xml:space="preserve"> </w:t>
      </w:r>
      <w:r w:rsidR="00AF07B3" w:rsidRPr="00353EC2">
        <w:rPr>
          <w:rFonts w:cs="Calibri"/>
          <w:szCs w:val="22"/>
          <w:lang w:eastAsia="en-GB"/>
        </w:rPr>
        <w:t>what you understand by the term artificial intelligence? What are the advantages and disadvantages of it?</w:t>
      </w:r>
    </w:p>
    <w:p w14:paraId="074C1F48" w14:textId="0D9F8A4E" w:rsidR="00506D3C" w:rsidRPr="00677C88" w:rsidRDefault="00506D3C" w:rsidP="00677C88">
      <w:pPr>
        <w:jc w:val="both"/>
        <w:rPr>
          <w:rFonts w:cstheme="minorHAnsi"/>
          <w:bCs/>
          <w:color w:val="000000" w:themeColor="text1"/>
          <w:lang w:val="en-US"/>
        </w:rPr>
      </w:pPr>
    </w:p>
    <w:bookmarkEnd w:id="11"/>
    <w:tbl>
      <w:tblPr>
        <w:tblStyle w:val="TableGrid"/>
        <w:tblW w:w="9040" w:type="dxa"/>
        <w:tblLook w:val="04A0" w:firstRow="1" w:lastRow="0" w:firstColumn="1" w:lastColumn="0" w:noHBand="0" w:noVBand="1"/>
      </w:tblPr>
      <w:tblGrid>
        <w:gridCol w:w="9040"/>
      </w:tblGrid>
      <w:tr w:rsidR="008D6668" w:rsidRPr="00AF07B3" w14:paraId="14F8BF8A" w14:textId="77777777" w:rsidTr="00F85EFD">
        <w:trPr>
          <w:trHeight w:val="1787"/>
        </w:trPr>
        <w:tc>
          <w:tcPr>
            <w:tcW w:w="9040" w:type="dxa"/>
            <w:shd w:val="clear" w:color="auto" w:fill="FFFFFF" w:themeFill="background1"/>
          </w:tcPr>
          <w:p w14:paraId="7D3138A2" w14:textId="3F07A4BE" w:rsidR="00AF07B3" w:rsidRPr="009F60A8" w:rsidRDefault="00AF07B3" w:rsidP="009F60A8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3049A982" w14:textId="56A32433" w:rsidR="00677C88" w:rsidRPr="00677C88" w:rsidRDefault="00677C88" w:rsidP="00707CD0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</w:tc>
      </w:tr>
      <w:bookmarkEnd w:id="1"/>
    </w:tbl>
    <w:p w14:paraId="7D402214" w14:textId="77777777" w:rsidR="00B22FE9" w:rsidRPr="00AF07B3" w:rsidRDefault="00B22FE9" w:rsidP="00B22FE9">
      <w:pPr>
        <w:jc w:val="both"/>
        <w:rPr>
          <w:rFonts w:cstheme="minorHAnsi"/>
          <w:b/>
          <w:bCs/>
          <w:i/>
          <w:color w:val="FF0000"/>
          <w:lang w:val="en-US"/>
        </w:rPr>
      </w:pPr>
    </w:p>
    <w:p w14:paraId="3F2A09AE" w14:textId="7A314489" w:rsidR="00B6175C" w:rsidRPr="00B22FE9" w:rsidRDefault="00B6175C" w:rsidP="00B6175C">
      <w:pPr>
        <w:jc w:val="both"/>
        <w:rPr>
          <w:rFonts w:cstheme="minorHAnsi"/>
          <w:bCs/>
          <w:color w:val="000000" w:themeColor="text1"/>
          <w:lang w:val="en-US"/>
        </w:rPr>
      </w:pPr>
      <w:bookmarkStart w:id="12" w:name="_Hlk531341222"/>
      <w:r w:rsidRPr="00680237">
        <w:rPr>
          <w:rFonts w:cstheme="minorHAnsi"/>
          <w:bCs/>
          <w:color w:val="000000" w:themeColor="text1"/>
        </w:rPr>
        <w:t xml:space="preserve">Question </w:t>
      </w:r>
      <w:r>
        <w:rPr>
          <w:rFonts w:cstheme="minorHAnsi"/>
          <w:bCs/>
          <w:color w:val="000000" w:themeColor="text1"/>
        </w:rPr>
        <w:t>6</w:t>
      </w:r>
      <w:r w:rsidRPr="00B22FE9">
        <w:rPr>
          <w:rFonts w:cstheme="minorHAnsi"/>
          <w:bCs/>
          <w:color w:val="000000" w:themeColor="text1"/>
          <w:lang w:val="en-US"/>
        </w:rPr>
        <w:t>:</w:t>
      </w:r>
      <w:bookmarkStart w:id="13" w:name="_Hlk536701608"/>
      <w:r w:rsidR="00707CD0">
        <w:rPr>
          <w:rFonts w:cstheme="minorHAnsi"/>
          <w:bCs/>
          <w:color w:val="000000" w:themeColor="text1"/>
          <w:lang w:val="en-US"/>
        </w:rPr>
        <w:t xml:space="preserve"> </w:t>
      </w:r>
      <w:r w:rsidR="009F60A8" w:rsidRPr="009F60A8">
        <w:rPr>
          <w:rFonts w:cstheme="minorHAnsi"/>
          <w:bCs/>
          <w:color w:val="000000" w:themeColor="text1"/>
          <w:lang w:val="en-US"/>
        </w:rPr>
        <w:t>what is virtual reality?</w:t>
      </w:r>
    </w:p>
    <w:bookmarkEnd w:id="12"/>
    <w:bookmarkEnd w:id="1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6175C" w14:paraId="3A72A2DD" w14:textId="77777777" w:rsidTr="00C120E8">
        <w:tc>
          <w:tcPr>
            <w:tcW w:w="9016" w:type="dxa"/>
          </w:tcPr>
          <w:p w14:paraId="174B4B27" w14:textId="77777777" w:rsidR="004D1C0C" w:rsidRDefault="004D1C0C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6B0713D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2EE5326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A556A61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196AEA62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7EB61E71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3A154A77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C6B46FF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779C18DC" w14:textId="5DD696FD" w:rsidR="005C6344" w:rsidRPr="00506D3C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</w:tc>
      </w:tr>
    </w:tbl>
    <w:p w14:paraId="5ADEC456" w14:textId="77777777" w:rsidR="00B6175C" w:rsidRPr="00B22FE9" w:rsidRDefault="00B6175C" w:rsidP="00B6175C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7DAD6B3A" w14:textId="13830DFF" w:rsidR="00867F3B" w:rsidRPr="001041CF" w:rsidRDefault="00B6175C" w:rsidP="001041CF">
      <w:pPr>
        <w:jc w:val="both"/>
        <w:rPr>
          <w:rFonts w:cstheme="minorHAnsi"/>
          <w:bCs/>
          <w:color w:val="000000" w:themeColor="text1"/>
          <w:lang w:val="en-US"/>
        </w:rPr>
      </w:pPr>
      <w:bookmarkStart w:id="14" w:name="_Hlk531341416"/>
      <w:r w:rsidRPr="00680237">
        <w:rPr>
          <w:rFonts w:cstheme="minorHAnsi"/>
          <w:bCs/>
          <w:color w:val="000000" w:themeColor="text1"/>
        </w:rPr>
        <w:t>Question</w:t>
      </w:r>
      <w:r w:rsidRPr="00B22FE9">
        <w:rPr>
          <w:rFonts w:cstheme="minorHAnsi"/>
          <w:bCs/>
          <w:color w:val="000000" w:themeColor="text1"/>
          <w:lang w:val="en-US"/>
        </w:rPr>
        <w:t xml:space="preserve"> </w:t>
      </w:r>
      <w:r>
        <w:rPr>
          <w:rFonts w:cstheme="minorHAnsi"/>
          <w:bCs/>
          <w:color w:val="000000" w:themeColor="text1"/>
          <w:lang w:val="en-US"/>
        </w:rPr>
        <w:t>7</w:t>
      </w:r>
      <w:r w:rsidRPr="00B22FE9">
        <w:rPr>
          <w:rFonts w:cstheme="minorHAnsi"/>
          <w:bCs/>
          <w:color w:val="000000" w:themeColor="text1"/>
          <w:lang w:val="en-US"/>
        </w:rPr>
        <w:t>:</w:t>
      </w:r>
      <w:bookmarkStart w:id="15" w:name="_Hlk536701621"/>
      <w:r w:rsidR="002C7C46">
        <w:rPr>
          <w:rFonts w:cstheme="minorHAnsi"/>
          <w:bCs/>
          <w:color w:val="000000" w:themeColor="text1"/>
          <w:lang w:val="en-US"/>
        </w:rPr>
        <w:t xml:space="preserve"> </w:t>
      </w:r>
      <w:r w:rsidR="009F60A8" w:rsidRPr="009F60A8">
        <w:rPr>
          <w:rFonts w:cstheme="minorHAnsi"/>
          <w:bCs/>
          <w:color w:val="000000" w:themeColor="text1"/>
          <w:lang w:val="en-US"/>
        </w:rPr>
        <w:t>what is augmented reality?</w:t>
      </w:r>
    </w:p>
    <w:bookmarkEnd w:id="14"/>
    <w:bookmarkEnd w:id="1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6175C" w14:paraId="307AEEF5" w14:textId="77777777" w:rsidTr="00C120E8">
        <w:tc>
          <w:tcPr>
            <w:tcW w:w="9016" w:type="dxa"/>
          </w:tcPr>
          <w:p w14:paraId="3B16E0F9" w14:textId="77777777" w:rsidR="001041CF" w:rsidRDefault="001041CF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3542047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827DEAD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56C443B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E7B1BED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0BE37602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29698F3D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6697EBE" w14:textId="77777777" w:rsidR="005C6344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  <w:p w14:paraId="513D1C7E" w14:textId="51A8DE6B" w:rsidR="005C6344" w:rsidRPr="005115A3" w:rsidRDefault="005C6344" w:rsidP="005C6344">
            <w:pPr>
              <w:jc w:val="both"/>
              <w:rPr>
                <w:rFonts w:cstheme="minorHAnsi"/>
                <w:b/>
                <w:bCs/>
                <w:i/>
                <w:color w:val="FF0000"/>
              </w:rPr>
            </w:pPr>
          </w:p>
        </w:tc>
      </w:tr>
    </w:tbl>
    <w:p w14:paraId="772DF708" w14:textId="77777777" w:rsidR="00B6175C" w:rsidRPr="00B22FE9" w:rsidRDefault="00B6175C" w:rsidP="00B6175C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396AD96E" w14:textId="12B8C6FB" w:rsidR="00B6175C" w:rsidRPr="009F60A8" w:rsidRDefault="009F60A8" w:rsidP="009F60A8">
      <w:pPr>
        <w:spacing w:before="100" w:beforeAutospacing="1" w:after="100" w:afterAutospacing="1"/>
        <w:ind w:left="-630" w:right="-507"/>
        <w:rPr>
          <w:rFonts w:cs="Calibri"/>
          <w:szCs w:val="22"/>
          <w:lang w:eastAsia="en-GB"/>
        </w:rPr>
      </w:pPr>
      <w:bookmarkStart w:id="16" w:name="_Hlk531341427"/>
      <w:r>
        <w:rPr>
          <w:rFonts w:cstheme="minorHAnsi"/>
          <w:bCs/>
          <w:color w:val="000000" w:themeColor="text1"/>
        </w:rPr>
        <w:t xml:space="preserve">            </w:t>
      </w:r>
      <w:r w:rsidR="00B6175C" w:rsidRPr="00680237">
        <w:rPr>
          <w:rFonts w:cstheme="minorHAnsi"/>
          <w:bCs/>
          <w:color w:val="000000" w:themeColor="text1"/>
        </w:rPr>
        <w:t>Question</w:t>
      </w:r>
      <w:r w:rsidR="00B6175C" w:rsidRPr="00B22FE9">
        <w:rPr>
          <w:rFonts w:cstheme="minorHAnsi"/>
          <w:bCs/>
          <w:color w:val="000000" w:themeColor="text1"/>
          <w:lang w:val="en-US"/>
        </w:rPr>
        <w:t xml:space="preserve"> </w:t>
      </w:r>
      <w:r w:rsidR="00B6175C">
        <w:rPr>
          <w:rFonts w:cstheme="minorHAnsi"/>
          <w:bCs/>
          <w:color w:val="000000" w:themeColor="text1"/>
          <w:lang w:val="en-US"/>
        </w:rPr>
        <w:t>8</w:t>
      </w:r>
      <w:r w:rsidR="00B6175C" w:rsidRPr="00B22FE9">
        <w:rPr>
          <w:rFonts w:cstheme="minorHAnsi"/>
          <w:bCs/>
          <w:color w:val="000000" w:themeColor="text1"/>
          <w:lang w:val="en-US"/>
        </w:rPr>
        <w:t xml:space="preserve">: </w:t>
      </w:r>
      <w:bookmarkStart w:id="17" w:name="_Hlk536701637"/>
      <w:r w:rsidRPr="00353EC2">
        <w:rPr>
          <w:rFonts w:cs="Calibri"/>
          <w:szCs w:val="22"/>
          <w:lang w:eastAsia="en-GB"/>
        </w:rPr>
        <w:t>What is the difference between AR and V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6175C" w14:paraId="779FAA1D" w14:textId="77777777" w:rsidTr="00C120E8">
        <w:tc>
          <w:tcPr>
            <w:tcW w:w="9016" w:type="dxa"/>
          </w:tcPr>
          <w:bookmarkEnd w:id="16"/>
          <w:bookmarkEnd w:id="17"/>
          <w:p w14:paraId="78676C2F" w14:textId="77777777" w:rsidR="00AF2E8A" w:rsidRDefault="009F60A8" w:rsidP="005C6344">
            <w:pPr>
              <w:spacing w:before="100" w:beforeAutospacing="1" w:after="100" w:afterAutospacing="1"/>
              <w:ind w:left="-630" w:right="-507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  <w:r w:rsidRPr="00353EC2">
              <w:rPr>
                <w:rFonts w:cs="Calibri"/>
                <w:szCs w:val="22"/>
                <w:lang w:eastAsia="en-GB"/>
              </w:rPr>
              <w:t xml:space="preserve">The </w:t>
            </w:r>
          </w:p>
          <w:p w14:paraId="62086B17" w14:textId="77777777" w:rsidR="005C6344" w:rsidRDefault="005C6344" w:rsidP="005C6344">
            <w:pPr>
              <w:spacing w:before="100" w:beforeAutospacing="1" w:after="100" w:afterAutospacing="1"/>
              <w:ind w:left="-630" w:right="-507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60308B58" w14:textId="77777777" w:rsidR="005C6344" w:rsidRDefault="005C6344" w:rsidP="005C6344">
            <w:pPr>
              <w:spacing w:before="100" w:beforeAutospacing="1" w:after="100" w:afterAutospacing="1"/>
              <w:ind w:left="-630" w:right="-507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633778EC" w14:textId="77777777" w:rsidR="005C6344" w:rsidRDefault="005C6344" w:rsidP="005C6344">
            <w:pPr>
              <w:spacing w:before="100" w:beforeAutospacing="1" w:after="100" w:afterAutospacing="1"/>
              <w:ind w:left="-630" w:right="-507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063B08F9" w14:textId="77777777" w:rsidR="005C6344" w:rsidRDefault="005C6344" w:rsidP="005C6344">
            <w:pPr>
              <w:spacing w:before="100" w:beforeAutospacing="1" w:after="100" w:afterAutospacing="1"/>
              <w:ind w:left="-630" w:right="-507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55D215EB" w14:textId="6226D15F" w:rsidR="005C6344" w:rsidRPr="00AF2E8A" w:rsidRDefault="005C6344" w:rsidP="005C6344">
            <w:pPr>
              <w:spacing w:before="100" w:beforeAutospacing="1" w:after="100" w:afterAutospacing="1"/>
              <w:ind w:left="-630" w:right="-507"/>
              <w:rPr>
                <w:rFonts w:cstheme="minorHAnsi"/>
                <w:b/>
                <w:bCs/>
                <w:i/>
                <w:color w:val="FF0000"/>
              </w:rPr>
            </w:pPr>
          </w:p>
        </w:tc>
      </w:tr>
    </w:tbl>
    <w:p w14:paraId="0869E9B0" w14:textId="77777777" w:rsidR="003D36FC" w:rsidRDefault="003D36FC" w:rsidP="00B6175C">
      <w:pPr>
        <w:jc w:val="both"/>
        <w:rPr>
          <w:rFonts w:cstheme="minorHAnsi"/>
          <w:bCs/>
          <w:color w:val="000000" w:themeColor="text1"/>
        </w:rPr>
      </w:pPr>
      <w:bookmarkStart w:id="18" w:name="_Hlk531341438"/>
    </w:p>
    <w:p w14:paraId="275EAB3B" w14:textId="3FFCC4B0" w:rsidR="00B6175C" w:rsidRPr="009F60A8" w:rsidRDefault="009F60A8" w:rsidP="009F60A8">
      <w:pPr>
        <w:spacing w:before="100" w:beforeAutospacing="1" w:after="100" w:afterAutospacing="1"/>
        <w:ind w:left="-630" w:right="-507"/>
        <w:rPr>
          <w:rFonts w:cs="Calibri"/>
          <w:szCs w:val="22"/>
          <w:lang w:eastAsia="en-GB"/>
        </w:rPr>
      </w:pPr>
      <w:r>
        <w:rPr>
          <w:rFonts w:cstheme="minorHAnsi"/>
          <w:bCs/>
          <w:color w:val="000000" w:themeColor="text1"/>
        </w:rPr>
        <w:t xml:space="preserve">            </w:t>
      </w:r>
      <w:r w:rsidR="00B6175C" w:rsidRPr="00680237">
        <w:rPr>
          <w:rFonts w:cstheme="minorHAnsi"/>
          <w:bCs/>
          <w:color w:val="000000" w:themeColor="text1"/>
        </w:rPr>
        <w:t>Question</w:t>
      </w:r>
      <w:r w:rsidR="00B6175C" w:rsidRPr="00B22FE9">
        <w:rPr>
          <w:rFonts w:cstheme="minorHAnsi"/>
          <w:bCs/>
          <w:color w:val="000000" w:themeColor="text1"/>
          <w:lang w:val="en-US"/>
        </w:rPr>
        <w:t xml:space="preserve"> </w:t>
      </w:r>
      <w:r w:rsidR="00B6175C">
        <w:rPr>
          <w:rFonts w:cstheme="minorHAnsi"/>
          <w:bCs/>
          <w:color w:val="000000" w:themeColor="text1"/>
          <w:lang w:val="en-US"/>
        </w:rPr>
        <w:t>9</w:t>
      </w:r>
      <w:r w:rsidR="00B6175C" w:rsidRPr="00B22FE9">
        <w:rPr>
          <w:rFonts w:cstheme="minorHAnsi"/>
          <w:bCs/>
          <w:color w:val="000000" w:themeColor="text1"/>
          <w:lang w:val="en-US"/>
        </w:rPr>
        <w:t>:</w:t>
      </w:r>
      <w:r w:rsidR="00730537">
        <w:rPr>
          <w:rFonts w:cstheme="minorHAnsi"/>
          <w:bCs/>
          <w:color w:val="000000" w:themeColor="text1"/>
          <w:lang w:val="en-US"/>
        </w:rPr>
        <w:t xml:space="preserve"> </w:t>
      </w:r>
      <w:bookmarkStart w:id="19" w:name="_Hlk536701649"/>
      <w:r w:rsidRPr="00353EC2">
        <w:rPr>
          <w:rFonts w:cs="Calibri"/>
          <w:szCs w:val="22"/>
          <w:lang w:eastAsia="en-GB"/>
        </w:rPr>
        <w:t>what are the pros and cons of blockchain technology?</w:t>
      </w:r>
    </w:p>
    <w:bookmarkEnd w:id="18"/>
    <w:bookmarkEnd w:id="1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6175C" w14:paraId="3241A935" w14:textId="77777777" w:rsidTr="00C120E8">
        <w:tc>
          <w:tcPr>
            <w:tcW w:w="9016" w:type="dxa"/>
          </w:tcPr>
          <w:p w14:paraId="7110BEC8" w14:textId="77777777" w:rsidR="00B2513C" w:rsidRPr="00B2513C" w:rsidRDefault="00B2513C" w:rsidP="00B2513C">
            <w:pPr>
              <w:spacing w:before="100" w:beforeAutospacing="1" w:after="100" w:afterAutospacing="1"/>
              <w:ind w:left="-630" w:right="-507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6BEDB2BA" w14:textId="77777777" w:rsidR="0091544B" w:rsidRDefault="0091544B" w:rsidP="00717595">
            <w:pPr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101FFA2A" w14:textId="77777777" w:rsidR="00717595" w:rsidRDefault="00717595" w:rsidP="00717595">
            <w:pPr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0C42BB8D" w14:textId="77777777" w:rsidR="00717595" w:rsidRDefault="00717595" w:rsidP="00717595">
            <w:pPr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66E749FB" w14:textId="77777777" w:rsidR="00717595" w:rsidRDefault="00717595" w:rsidP="00717595">
            <w:pPr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7F1CB1BE" w14:textId="77777777" w:rsidR="00717595" w:rsidRDefault="00717595" w:rsidP="00717595">
            <w:pPr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2C05B42E" w14:textId="77777777" w:rsidR="00717595" w:rsidRDefault="00717595" w:rsidP="00717595">
            <w:pPr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2B8541FF" w14:textId="0ADBC448" w:rsidR="00717595" w:rsidRPr="003D36FC" w:rsidRDefault="00717595" w:rsidP="00717595">
            <w:pPr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</w:tc>
      </w:tr>
    </w:tbl>
    <w:p w14:paraId="1C051A5E" w14:textId="77777777" w:rsidR="00B6175C" w:rsidRPr="00B22FE9" w:rsidRDefault="00B6175C" w:rsidP="00B6175C">
      <w:pPr>
        <w:jc w:val="both"/>
        <w:rPr>
          <w:rFonts w:cstheme="minorHAnsi"/>
          <w:bCs/>
          <w:color w:val="000000" w:themeColor="text1"/>
          <w:lang w:val="en-US"/>
        </w:rPr>
      </w:pPr>
    </w:p>
    <w:p w14:paraId="7B3BC99D" w14:textId="6A60979F" w:rsidR="00D338F5" w:rsidRDefault="00D338F5" w:rsidP="003D36FC">
      <w:pPr>
        <w:spacing w:after="0" w:line="240" w:lineRule="auto"/>
        <w:jc w:val="both"/>
        <w:rPr>
          <w:rFonts w:cs="Calibri"/>
          <w:szCs w:val="22"/>
          <w:lang w:eastAsia="en-GB"/>
        </w:rPr>
      </w:pPr>
      <w:bookmarkStart w:id="20" w:name="_Hlk531341450"/>
      <w:r w:rsidRPr="00680237">
        <w:rPr>
          <w:rFonts w:cstheme="minorHAnsi"/>
          <w:bCs/>
          <w:color w:val="000000" w:themeColor="text1"/>
        </w:rPr>
        <w:t>Question</w:t>
      </w:r>
      <w:r w:rsidRPr="00B22FE9">
        <w:rPr>
          <w:rFonts w:cstheme="minorHAnsi"/>
          <w:bCs/>
          <w:color w:val="000000" w:themeColor="text1"/>
          <w:lang w:val="en-US"/>
        </w:rPr>
        <w:t xml:space="preserve"> </w:t>
      </w:r>
      <w:r>
        <w:rPr>
          <w:rFonts w:cstheme="minorHAnsi"/>
          <w:bCs/>
          <w:color w:val="000000" w:themeColor="text1"/>
          <w:lang w:val="en-US"/>
        </w:rPr>
        <w:t>10</w:t>
      </w:r>
      <w:r w:rsidRPr="00B22FE9">
        <w:rPr>
          <w:rFonts w:cstheme="minorHAnsi"/>
          <w:bCs/>
          <w:color w:val="000000" w:themeColor="text1"/>
          <w:lang w:val="en-US"/>
        </w:rPr>
        <w:t xml:space="preserve">: </w:t>
      </w:r>
      <w:r w:rsidR="00E97EF5">
        <w:rPr>
          <w:rFonts w:cs="Calibri"/>
          <w:szCs w:val="22"/>
          <w:lang w:eastAsia="en-GB"/>
        </w:rPr>
        <w:t>What are</w:t>
      </w:r>
      <w:r w:rsidR="00B2513C" w:rsidRPr="00353EC2">
        <w:rPr>
          <w:rFonts w:cs="Calibri"/>
          <w:szCs w:val="22"/>
          <w:lang w:eastAsia="en-GB"/>
        </w:rPr>
        <w:t xml:space="preserve"> the advantages and disadvantages of Emerging technology?</w:t>
      </w:r>
    </w:p>
    <w:p w14:paraId="16A593FE" w14:textId="77777777" w:rsidR="00E97EF5" w:rsidRPr="00B22FE9" w:rsidRDefault="00E97EF5" w:rsidP="003D36FC">
      <w:pPr>
        <w:spacing w:after="0" w:line="240" w:lineRule="auto"/>
        <w:jc w:val="both"/>
        <w:rPr>
          <w:rFonts w:cstheme="minorHAnsi"/>
          <w:bCs/>
          <w:color w:val="000000" w:themeColor="text1"/>
          <w:lang w:val="en-US"/>
        </w:rPr>
      </w:pPr>
      <w:bookmarkStart w:id="21" w:name="_GoBack"/>
      <w:bookmarkEnd w:id="21"/>
    </w:p>
    <w:bookmarkEnd w:id="2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338F5" w14:paraId="7D37F83B" w14:textId="77777777" w:rsidTr="00F17EBE">
        <w:tc>
          <w:tcPr>
            <w:tcW w:w="9016" w:type="dxa"/>
          </w:tcPr>
          <w:p w14:paraId="71A9AF59" w14:textId="77777777" w:rsidR="00E36826" w:rsidRDefault="00E36826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lang w:val="en-US"/>
              </w:rPr>
            </w:pPr>
          </w:p>
          <w:p w14:paraId="7211FC72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44334090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32BC9E7E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2100BA2E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1444327D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335FABBD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1E9AE5F9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27BE7803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433212FA" w14:textId="77777777" w:rsidR="00717595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  <w:p w14:paraId="0CF063F9" w14:textId="510EE348" w:rsidR="00717595" w:rsidRPr="00B2513C" w:rsidRDefault="00717595" w:rsidP="00717595">
            <w:pPr>
              <w:jc w:val="both"/>
              <w:rPr>
                <w:rFonts w:cstheme="minorHAnsi"/>
                <w:b/>
                <w:bCs/>
                <w:i/>
                <w:color w:val="FF0000"/>
                <w:szCs w:val="22"/>
                <w:lang w:val="en-US"/>
              </w:rPr>
            </w:pPr>
          </w:p>
        </w:tc>
      </w:tr>
      <w:bookmarkEnd w:id="2"/>
      <w:bookmarkEnd w:id="3"/>
      <w:bookmarkEnd w:id="4"/>
    </w:tbl>
    <w:p w14:paraId="52068C80" w14:textId="10E5849D" w:rsidR="004648B8" w:rsidRDefault="004648B8">
      <w:pPr>
        <w:rPr>
          <w:rFonts w:cstheme="minorHAnsi"/>
          <w:bCs/>
          <w:color w:val="000000" w:themeColor="text1"/>
        </w:rPr>
      </w:pPr>
    </w:p>
    <w:sectPr w:rsidR="004648B8" w:rsidSect="00BE6330">
      <w:headerReference w:type="default" r:id="rId8"/>
      <w:pgSz w:w="11906" w:h="16838"/>
      <w:pgMar w:top="990" w:right="1440" w:bottom="1440" w:left="1440" w:header="144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9F2B6" w14:textId="77777777" w:rsidR="00A67344" w:rsidRDefault="00A67344" w:rsidP="00AF1CAA">
      <w:pPr>
        <w:spacing w:after="0" w:line="240" w:lineRule="auto"/>
      </w:pPr>
      <w:r>
        <w:separator/>
      </w:r>
    </w:p>
  </w:endnote>
  <w:endnote w:type="continuationSeparator" w:id="0">
    <w:p w14:paraId="643761D9" w14:textId="77777777" w:rsidR="00A67344" w:rsidRDefault="00A67344" w:rsidP="00AF1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107AC" w14:textId="77777777" w:rsidR="00A67344" w:rsidRDefault="00A67344" w:rsidP="00AF1CAA">
      <w:pPr>
        <w:spacing w:after="0" w:line="240" w:lineRule="auto"/>
      </w:pPr>
      <w:r>
        <w:separator/>
      </w:r>
    </w:p>
  </w:footnote>
  <w:footnote w:type="continuationSeparator" w:id="0">
    <w:p w14:paraId="0796DCB1" w14:textId="77777777" w:rsidR="00A67344" w:rsidRDefault="00A67344" w:rsidP="00AF1C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EE6770" w14:textId="77777777" w:rsidR="00E20F82" w:rsidRDefault="00E20F82" w:rsidP="00D82BC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1A545B2"/>
    <w:multiLevelType w:val="hybridMultilevel"/>
    <w:tmpl w:val="E324928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61F9E"/>
    <w:multiLevelType w:val="hybridMultilevel"/>
    <w:tmpl w:val="684460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4132A"/>
    <w:multiLevelType w:val="hybridMultilevel"/>
    <w:tmpl w:val="4F1AEC7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01831"/>
    <w:multiLevelType w:val="hybridMultilevel"/>
    <w:tmpl w:val="9FBA1E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26F0A"/>
    <w:multiLevelType w:val="multilevel"/>
    <w:tmpl w:val="55249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625F32"/>
    <w:multiLevelType w:val="hybridMultilevel"/>
    <w:tmpl w:val="AE3A73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F75593"/>
    <w:multiLevelType w:val="hybridMultilevel"/>
    <w:tmpl w:val="766A34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DF1A88"/>
    <w:multiLevelType w:val="hybridMultilevel"/>
    <w:tmpl w:val="09AA0ED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4EC0E3F"/>
    <w:multiLevelType w:val="hybridMultilevel"/>
    <w:tmpl w:val="AF4430C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AA7FA7"/>
    <w:multiLevelType w:val="hybridMultilevel"/>
    <w:tmpl w:val="5ABC678E"/>
    <w:lvl w:ilvl="0" w:tplc="2E6C624A">
      <w:start w:val="1"/>
      <w:numFmt w:val="lowerLetter"/>
      <w:lvlText w:val="%1)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3355A3"/>
    <w:multiLevelType w:val="hybridMultilevel"/>
    <w:tmpl w:val="5ABC678E"/>
    <w:lvl w:ilvl="0" w:tplc="2E6C624A">
      <w:start w:val="1"/>
      <w:numFmt w:val="lowerLetter"/>
      <w:lvlText w:val="%1)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7D213C"/>
    <w:multiLevelType w:val="hybridMultilevel"/>
    <w:tmpl w:val="72C8C5B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FB3EE9"/>
    <w:multiLevelType w:val="hybridMultilevel"/>
    <w:tmpl w:val="3528B20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264582"/>
    <w:multiLevelType w:val="hybridMultilevel"/>
    <w:tmpl w:val="AC723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762456"/>
    <w:multiLevelType w:val="hybridMultilevel"/>
    <w:tmpl w:val="5A528186"/>
    <w:lvl w:ilvl="0" w:tplc="0C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6" w15:restartNumberingAfterBreak="0">
    <w:nsid w:val="56C92614"/>
    <w:multiLevelType w:val="hybridMultilevel"/>
    <w:tmpl w:val="EF7627E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E65B2B"/>
    <w:multiLevelType w:val="hybridMultilevel"/>
    <w:tmpl w:val="CDE2F76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8824AD"/>
    <w:multiLevelType w:val="hybridMultilevel"/>
    <w:tmpl w:val="A7D66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ED2A85"/>
    <w:multiLevelType w:val="hybridMultilevel"/>
    <w:tmpl w:val="5ABC678E"/>
    <w:lvl w:ilvl="0" w:tplc="2E6C624A">
      <w:start w:val="1"/>
      <w:numFmt w:val="lowerLetter"/>
      <w:lvlText w:val="%1)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E9B6D95"/>
    <w:multiLevelType w:val="hybridMultilevel"/>
    <w:tmpl w:val="531845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E80D72"/>
    <w:multiLevelType w:val="hybridMultilevel"/>
    <w:tmpl w:val="4CBAF7B0"/>
    <w:lvl w:ilvl="0" w:tplc="FD60DE26">
      <w:start w:val="1"/>
      <w:numFmt w:val="bullet"/>
      <w:pStyle w:val="Bullets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487AFC94">
      <w:start w:val="1"/>
      <w:numFmt w:val="bullet"/>
      <w:pStyle w:val="Bullets2"/>
      <w:lvlText w:val="o"/>
      <w:lvlJc w:val="left"/>
      <w:pPr>
        <w:ind w:left="2061" w:hanging="360"/>
      </w:pPr>
      <w:rPr>
        <w:rFonts w:ascii="Courier New" w:hAnsi="Courier New" w:cs="Courier New" w:hint="default"/>
      </w:rPr>
    </w:lvl>
    <w:lvl w:ilvl="2" w:tplc="E26CF048">
      <w:start w:val="1"/>
      <w:numFmt w:val="bullet"/>
      <w:pStyle w:val="Bullets3"/>
      <w:lvlText w:val=""/>
      <w:lvlJc w:val="left"/>
      <w:pPr>
        <w:ind w:left="24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874965"/>
    <w:multiLevelType w:val="hybridMultilevel"/>
    <w:tmpl w:val="CEA08890"/>
    <w:lvl w:ilvl="0" w:tplc="73ACE92A">
      <w:start w:val="1"/>
      <w:numFmt w:val="bullet"/>
      <w:pStyle w:val="AAAnswer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E486E93"/>
    <w:multiLevelType w:val="hybridMultilevel"/>
    <w:tmpl w:val="14F0BE4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BC5495"/>
    <w:multiLevelType w:val="hybridMultilevel"/>
    <w:tmpl w:val="435EC1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1"/>
  </w:num>
  <w:num w:numId="3">
    <w:abstractNumId w:val="5"/>
  </w:num>
  <w:num w:numId="4">
    <w:abstractNumId w:val="23"/>
  </w:num>
  <w:num w:numId="5">
    <w:abstractNumId w:val="3"/>
  </w:num>
  <w:num w:numId="6">
    <w:abstractNumId w:val="17"/>
  </w:num>
  <w:num w:numId="7">
    <w:abstractNumId w:val="1"/>
  </w:num>
  <w:num w:numId="8">
    <w:abstractNumId w:val="9"/>
  </w:num>
  <w:num w:numId="9">
    <w:abstractNumId w:val="4"/>
  </w:num>
  <w:num w:numId="10">
    <w:abstractNumId w:val="6"/>
  </w:num>
  <w:num w:numId="11">
    <w:abstractNumId w:val="16"/>
  </w:num>
  <w:num w:numId="12">
    <w:abstractNumId w:val="7"/>
  </w:num>
  <w:num w:numId="13">
    <w:abstractNumId w:val="18"/>
  </w:num>
  <w:num w:numId="14">
    <w:abstractNumId w:val="20"/>
  </w:num>
  <w:num w:numId="15">
    <w:abstractNumId w:val="14"/>
  </w:num>
  <w:num w:numId="16">
    <w:abstractNumId w:val="24"/>
  </w:num>
  <w:num w:numId="17">
    <w:abstractNumId w:val="8"/>
  </w:num>
  <w:num w:numId="18">
    <w:abstractNumId w:val="12"/>
  </w:num>
  <w:num w:numId="19">
    <w:abstractNumId w:val="2"/>
  </w:num>
  <w:num w:numId="20">
    <w:abstractNumId w:val="13"/>
  </w:num>
  <w:num w:numId="21">
    <w:abstractNumId w:val="11"/>
  </w:num>
  <w:num w:numId="22">
    <w:abstractNumId w:val="19"/>
  </w:num>
  <w:num w:numId="23">
    <w:abstractNumId w:val="10"/>
  </w:num>
  <w:num w:numId="24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MTO3MLEwNDMwN7ZQ0lEKTi0uzszPAykwqgUASnoHviwAAAA="/>
  </w:docVars>
  <w:rsids>
    <w:rsidRoot w:val="00930E1D"/>
    <w:rsid w:val="00001621"/>
    <w:rsid w:val="0000332A"/>
    <w:rsid w:val="0000697F"/>
    <w:rsid w:val="00007BB5"/>
    <w:rsid w:val="000110E1"/>
    <w:rsid w:val="00011D87"/>
    <w:rsid w:val="00012909"/>
    <w:rsid w:val="00015523"/>
    <w:rsid w:val="0001632C"/>
    <w:rsid w:val="00016541"/>
    <w:rsid w:val="000203C1"/>
    <w:rsid w:val="00021CE8"/>
    <w:rsid w:val="000300B2"/>
    <w:rsid w:val="00030741"/>
    <w:rsid w:val="00031A56"/>
    <w:rsid w:val="0003506C"/>
    <w:rsid w:val="000366F1"/>
    <w:rsid w:val="0003788F"/>
    <w:rsid w:val="00042AD2"/>
    <w:rsid w:val="0004438C"/>
    <w:rsid w:val="00044874"/>
    <w:rsid w:val="00046AF1"/>
    <w:rsid w:val="00047A81"/>
    <w:rsid w:val="00050867"/>
    <w:rsid w:val="000515CA"/>
    <w:rsid w:val="00051C74"/>
    <w:rsid w:val="00052C22"/>
    <w:rsid w:val="0005356D"/>
    <w:rsid w:val="000538F2"/>
    <w:rsid w:val="000544A2"/>
    <w:rsid w:val="000566AA"/>
    <w:rsid w:val="00064CC8"/>
    <w:rsid w:val="00065392"/>
    <w:rsid w:val="00067194"/>
    <w:rsid w:val="0007323E"/>
    <w:rsid w:val="00075E6D"/>
    <w:rsid w:val="00076B60"/>
    <w:rsid w:val="00077C10"/>
    <w:rsid w:val="00082050"/>
    <w:rsid w:val="000835E6"/>
    <w:rsid w:val="00085E2A"/>
    <w:rsid w:val="00086226"/>
    <w:rsid w:val="000864DE"/>
    <w:rsid w:val="00091D5A"/>
    <w:rsid w:val="000928DD"/>
    <w:rsid w:val="0009705E"/>
    <w:rsid w:val="00097B0E"/>
    <w:rsid w:val="000A0B1A"/>
    <w:rsid w:val="000A1B27"/>
    <w:rsid w:val="000A201F"/>
    <w:rsid w:val="000A3A8D"/>
    <w:rsid w:val="000A6179"/>
    <w:rsid w:val="000B0989"/>
    <w:rsid w:val="000B42CE"/>
    <w:rsid w:val="000B4F6B"/>
    <w:rsid w:val="000B623A"/>
    <w:rsid w:val="000B699B"/>
    <w:rsid w:val="000C2819"/>
    <w:rsid w:val="000C2C18"/>
    <w:rsid w:val="000C4757"/>
    <w:rsid w:val="000D26FA"/>
    <w:rsid w:val="000D3047"/>
    <w:rsid w:val="000D3D6B"/>
    <w:rsid w:val="000D3E44"/>
    <w:rsid w:val="000D7DD9"/>
    <w:rsid w:val="000E4E5A"/>
    <w:rsid w:val="000E5A41"/>
    <w:rsid w:val="000F1655"/>
    <w:rsid w:val="000F37BA"/>
    <w:rsid w:val="001006D0"/>
    <w:rsid w:val="00101465"/>
    <w:rsid w:val="00103A11"/>
    <w:rsid w:val="001041CF"/>
    <w:rsid w:val="00104C6F"/>
    <w:rsid w:val="00105DA4"/>
    <w:rsid w:val="00106E5C"/>
    <w:rsid w:val="001077A9"/>
    <w:rsid w:val="00107B20"/>
    <w:rsid w:val="001122B6"/>
    <w:rsid w:val="00121D0A"/>
    <w:rsid w:val="00121F64"/>
    <w:rsid w:val="00124407"/>
    <w:rsid w:val="0012454C"/>
    <w:rsid w:val="00124B2E"/>
    <w:rsid w:val="001316DD"/>
    <w:rsid w:val="00132434"/>
    <w:rsid w:val="00134558"/>
    <w:rsid w:val="001355F6"/>
    <w:rsid w:val="0013654B"/>
    <w:rsid w:val="00137C8D"/>
    <w:rsid w:val="001401D5"/>
    <w:rsid w:val="00140AB7"/>
    <w:rsid w:val="0014354A"/>
    <w:rsid w:val="00145745"/>
    <w:rsid w:val="001466AA"/>
    <w:rsid w:val="00150E7A"/>
    <w:rsid w:val="00153D07"/>
    <w:rsid w:val="0015754D"/>
    <w:rsid w:val="00160F38"/>
    <w:rsid w:val="00161610"/>
    <w:rsid w:val="00162772"/>
    <w:rsid w:val="00162E63"/>
    <w:rsid w:val="00162F0B"/>
    <w:rsid w:val="00166436"/>
    <w:rsid w:val="00171C0C"/>
    <w:rsid w:val="0017400D"/>
    <w:rsid w:val="00175AF1"/>
    <w:rsid w:val="001819F7"/>
    <w:rsid w:val="0018276D"/>
    <w:rsid w:val="001840DF"/>
    <w:rsid w:val="0018561C"/>
    <w:rsid w:val="00187FB0"/>
    <w:rsid w:val="00192E3F"/>
    <w:rsid w:val="001A23B3"/>
    <w:rsid w:val="001A296B"/>
    <w:rsid w:val="001A5E34"/>
    <w:rsid w:val="001A6525"/>
    <w:rsid w:val="001A689A"/>
    <w:rsid w:val="001A75EA"/>
    <w:rsid w:val="001A7F40"/>
    <w:rsid w:val="001B089B"/>
    <w:rsid w:val="001B0BD7"/>
    <w:rsid w:val="001B0BF7"/>
    <w:rsid w:val="001B7158"/>
    <w:rsid w:val="001B7D2B"/>
    <w:rsid w:val="001C16C6"/>
    <w:rsid w:val="001C2D7B"/>
    <w:rsid w:val="001C2DA5"/>
    <w:rsid w:val="001C4241"/>
    <w:rsid w:val="001C44B7"/>
    <w:rsid w:val="001C6115"/>
    <w:rsid w:val="001C6CD2"/>
    <w:rsid w:val="001C71DF"/>
    <w:rsid w:val="001C737D"/>
    <w:rsid w:val="001C7406"/>
    <w:rsid w:val="001C76A6"/>
    <w:rsid w:val="001C7CCD"/>
    <w:rsid w:val="001E3EC4"/>
    <w:rsid w:val="001E522E"/>
    <w:rsid w:val="001E62F9"/>
    <w:rsid w:val="001E6922"/>
    <w:rsid w:val="001E6AF4"/>
    <w:rsid w:val="001F0949"/>
    <w:rsid w:val="001F1F80"/>
    <w:rsid w:val="001F4D48"/>
    <w:rsid w:val="001F68AC"/>
    <w:rsid w:val="001F6E28"/>
    <w:rsid w:val="002007EA"/>
    <w:rsid w:val="00204B7B"/>
    <w:rsid w:val="00205396"/>
    <w:rsid w:val="002062F2"/>
    <w:rsid w:val="002066D2"/>
    <w:rsid w:val="002101BF"/>
    <w:rsid w:val="00210B76"/>
    <w:rsid w:val="002128C1"/>
    <w:rsid w:val="00213AE8"/>
    <w:rsid w:val="00213DE2"/>
    <w:rsid w:val="002157BB"/>
    <w:rsid w:val="002161C3"/>
    <w:rsid w:val="00216844"/>
    <w:rsid w:val="002201CF"/>
    <w:rsid w:val="00221AA8"/>
    <w:rsid w:val="00225BE8"/>
    <w:rsid w:val="00227ECB"/>
    <w:rsid w:val="00232CEE"/>
    <w:rsid w:val="002375D7"/>
    <w:rsid w:val="002378A5"/>
    <w:rsid w:val="002443B5"/>
    <w:rsid w:val="00244DE6"/>
    <w:rsid w:val="00245074"/>
    <w:rsid w:val="00245B08"/>
    <w:rsid w:val="00252B5C"/>
    <w:rsid w:val="00253742"/>
    <w:rsid w:val="00260637"/>
    <w:rsid w:val="00265FBC"/>
    <w:rsid w:val="00266364"/>
    <w:rsid w:val="00267955"/>
    <w:rsid w:val="0027034F"/>
    <w:rsid w:val="002716C3"/>
    <w:rsid w:val="00272222"/>
    <w:rsid w:val="00272CD0"/>
    <w:rsid w:val="00280E02"/>
    <w:rsid w:val="00281087"/>
    <w:rsid w:val="00282942"/>
    <w:rsid w:val="0028448E"/>
    <w:rsid w:val="0028638F"/>
    <w:rsid w:val="00291744"/>
    <w:rsid w:val="002920B3"/>
    <w:rsid w:val="00294F47"/>
    <w:rsid w:val="00294FA2"/>
    <w:rsid w:val="00295396"/>
    <w:rsid w:val="00297036"/>
    <w:rsid w:val="0029778F"/>
    <w:rsid w:val="002978BE"/>
    <w:rsid w:val="002A3250"/>
    <w:rsid w:val="002A6CAD"/>
    <w:rsid w:val="002B1941"/>
    <w:rsid w:val="002B5609"/>
    <w:rsid w:val="002B5873"/>
    <w:rsid w:val="002B657C"/>
    <w:rsid w:val="002C1F33"/>
    <w:rsid w:val="002C39E3"/>
    <w:rsid w:val="002C3C83"/>
    <w:rsid w:val="002C4DE6"/>
    <w:rsid w:val="002C7C46"/>
    <w:rsid w:val="002D323C"/>
    <w:rsid w:val="002D4C04"/>
    <w:rsid w:val="002D62FF"/>
    <w:rsid w:val="002D72FD"/>
    <w:rsid w:val="002E0FF4"/>
    <w:rsid w:val="002E1A5A"/>
    <w:rsid w:val="002E3363"/>
    <w:rsid w:val="002E481E"/>
    <w:rsid w:val="002E543E"/>
    <w:rsid w:val="002F04D5"/>
    <w:rsid w:val="002F11DE"/>
    <w:rsid w:val="002F1825"/>
    <w:rsid w:val="002F195E"/>
    <w:rsid w:val="002F2684"/>
    <w:rsid w:val="002F60B7"/>
    <w:rsid w:val="002F6322"/>
    <w:rsid w:val="002F665A"/>
    <w:rsid w:val="003004E2"/>
    <w:rsid w:val="003012B4"/>
    <w:rsid w:val="003027CD"/>
    <w:rsid w:val="00303446"/>
    <w:rsid w:val="00303997"/>
    <w:rsid w:val="00311CC8"/>
    <w:rsid w:val="00312554"/>
    <w:rsid w:val="003137EF"/>
    <w:rsid w:val="0031408A"/>
    <w:rsid w:val="0031494F"/>
    <w:rsid w:val="00314980"/>
    <w:rsid w:val="00314987"/>
    <w:rsid w:val="00321E65"/>
    <w:rsid w:val="00323792"/>
    <w:rsid w:val="00324F10"/>
    <w:rsid w:val="00325090"/>
    <w:rsid w:val="00325B9D"/>
    <w:rsid w:val="00325BB8"/>
    <w:rsid w:val="00325E8E"/>
    <w:rsid w:val="00327FFE"/>
    <w:rsid w:val="00330C2D"/>
    <w:rsid w:val="0033134E"/>
    <w:rsid w:val="00334897"/>
    <w:rsid w:val="00334F20"/>
    <w:rsid w:val="003434F6"/>
    <w:rsid w:val="003439FC"/>
    <w:rsid w:val="00344FBE"/>
    <w:rsid w:val="003450E1"/>
    <w:rsid w:val="00350229"/>
    <w:rsid w:val="00353A19"/>
    <w:rsid w:val="00355F79"/>
    <w:rsid w:val="00356977"/>
    <w:rsid w:val="0036233E"/>
    <w:rsid w:val="00367164"/>
    <w:rsid w:val="0037125C"/>
    <w:rsid w:val="00372EE6"/>
    <w:rsid w:val="00373468"/>
    <w:rsid w:val="003735C5"/>
    <w:rsid w:val="00377A89"/>
    <w:rsid w:val="00381596"/>
    <w:rsid w:val="003816FE"/>
    <w:rsid w:val="00382D9A"/>
    <w:rsid w:val="00384440"/>
    <w:rsid w:val="003847A7"/>
    <w:rsid w:val="0038558B"/>
    <w:rsid w:val="00385DB1"/>
    <w:rsid w:val="00386084"/>
    <w:rsid w:val="00386575"/>
    <w:rsid w:val="00390694"/>
    <w:rsid w:val="00393D05"/>
    <w:rsid w:val="00395721"/>
    <w:rsid w:val="003A0355"/>
    <w:rsid w:val="003A1915"/>
    <w:rsid w:val="003A29FD"/>
    <w:rsid w:val="003A6955"/>
    <w:rsid w:val="003A745A"/>
    <w:rsid w:val="003B0BA4"/>
    <w:rsid w:val="003B0D5F"/>
    <w:rsid w:val="003C557A"/>
    <w:rsid w:val="003C6CD7"/>
    <w:rsid w:val="003D1D10"/>
    <w:rsid w:val="003D2CEC"/>
    <w:rsid w:val="003D36FC"/>
    <w:rsid w:val="003D3ADD"/>
    <w:rsid w:val="003D3F53"/>
    <w:rsid w:val="003D71EA"/>
    <w:rsid w:val="003D7552"/>
    <w:rsid w:val="003E1147"/>
    <w:rsid w:val="003E12DE"/>
    <w:rsid w:val="003E1622"/>
    <w:rsid w:val="003E18A5"/>
    <w:rsid w:val="003E5753"/>
    <w:rsid w:val="003E65B6"/>
    <w:rsid w:val="003E798E"/>
    <w:rsid w:val="003F1B65"/>
    <w:rsid w:val="003F3FA5"/>
    <w:rsid w:val="003F52C2"/>
    <w:rsid w:val="003F7458"/>
    <w:rsid w:val="003F7C94"/>
    <w:rsid w:val="004079B9"/>
    <w:rsid w:val="0041075D"/>
    <w:rsid w:val="0041473C"/>
    <w:rsid w:val="00416042"/>
    <w:rsid w:val="00427114"/>
    <w:rsid w:val="00430110"/>
    <w:rsid w:val="00432579"/>
    <w:rsid w:val="00432D05"/>
    <w:rsid w:val="00434F6D"/>
    <w:rsid w:val="004353EA"/>
    <w:rsid w:val="00436914"/>
    <w:rsid w:val="00436F1E"/>
    <w:rsid w:val="00442684"/>
    <w:rsid w:val="00446328"/>
    <w:rsid w:val="004463CA"/>
    <w:rsid w:val="00447B08"/>
    <w:rsid w:val="00452542"/>
    <w:rsid w:val="00453BD8"/>
    <w:rsid w:val="0045558A"/>
    <w:rsid w:val="004578BB"/>
    <w:rsid w:val="00460710"/>
    <w:rsid w:val="004617A6"/>
    <w:rsid w:val="00461F63"/>
    <w:rsid w:val="0046260C"/>
    <w:rsid w:val="004648B8"/>
    <w:rsid w:val="00464FAB"/>
    <w:rsid w:val="004664AE"/>
    <w:rsid w:val="00466C45"/>
    <w:rsid w:val="004676BA"/>
    <w:rsid w:val="00471EB5"/>
    <w:rsid w:val="004723BF"/>
    <w:rsid w:val="004741EB"/>
    <w:rsid w:val="004741EE"/>
    <w:rsid w:val="00474E44"/>
    <w:rsid w:val="00476FEF"/>
    <w:rsid w:val="00481878"/>
    <w:rsid w:val="00482BE0"/>
    <w:rsid w:val="00482C92"/>
    <w:rsid w:val="00483AA5"/>
    <w:rsid w:val="00487489"/>
    <w:rsid w:val="004902CF"/>
    <w:rsid w:val="00491406"/>
    <w:rsid w:val="004921CA"/>
    <w:rsid w:val="004965F7"/>
    <w:rsid w:val="004966BF"/>
    <w:rsid w:val="004A0260"/>
    <w:rsid w:val="004A16BC"/>
    <w:rsid w:val="004A1918"/>
    <w:rsid w:val="004A213E"/>
    <w:rsid w:val="004A289E"/>
    <w:rsid w:val="004A32D6"/>
    <w:rsid w:val="004A3EB1"/>
    <w:rsid w:val="004A5003"/>
    <w:rsid w:val="004A6436"/>
    <w:rsid w:val="004B031C"/>
    <w:rsid w:val="004B33B8"/>
    <w:rsid w:val="004B5E89"/>
    <w:rsid w:val="004B5FAB"/>
    <w:rsid w:val="004B60F6"/>
    <w:rsid w:val="004B781A"/>
    <w:rsid w:val="004C35F7"/>
    <w:rsid w:val="004C4BBF"/>
    <w:rsid w:val="004C738E"/>
    <w:rsid w:val="004D04B8"/>
    <w:rsid w:val="004D1C0C"/>
    <w:rsid w:val="004D2AB9"/>
    <w:rsid w:val="004D2F63"/>
    <w:rsid w:val="004D4193"/>
    <w:rsid w:val="004E26C9"/>
    <w:rsid w:val="004E5CB6"/>
    <w:rsid w:val="004E5F02"/>
    <w:rsid w:val="004F0FB5"/>
    <w:rsid w:val="004F377E"/>
    <w:rsid w:val="004F6C90"/>
    <w:rsid w:val="004F7D10"/>
    <w:rsid w:val="00501E8D"/>
    <w:rsid w:val="0050208C"/>
    <w:rsid w:val="005029D4"/>
    <w:rsid w:val="005042F3"/>
    <w:rsid w:val="005058FE"/>
    <w:rsid w:val="00506B6A"/>
    <w:rsid w:val="00506D3C"/>
    <w:rsid w:val="00506F81"/>
    <w:rsid w:val="005115A3"/>
    <w:rsid w:val="00516929"/>
    <w:rsid w:val="00520A24"/>
    <w:rsid w:val="00520E89"/>
    <w:rsid w:val="00521C19"/>
    <w:rsid w:val="00522565"/>
    <w:rsid w:val="00525CBB"/>
    <w:rsid w:val="00525E16"/>
    <w:rsid w:val="00526E4E"/>
    <w:rsid w:val="00527B13"/>
    <w:rsid w:val="00530701"/>
    <w:rsid w:val="00530E98"/>
    <w:rsid w:val="005350FB"/>
    <w:rsid w:val="0053671B"/>
    <w:rsid w:val="005367C3"/>
    <w:rsid w:val="00540594"/>
    <w:rsid w:val="0054283C"/>
    <w:rsid w:val="00544357"/>
    <w:rsid w:val="00544CD8"/>
    <w:rsid w:val="00544CFF"/>
    <w:rsid w:val="0054530F"/>
    <w:rsid w:val="00546AC7"/>
    <w:rsid w:val="00550E69"/>
    <w:rsid w:val="00550FDF"/>
    <w:rsid w:val="0055515D"/>
    <w:rsid w:val="005552C5"/>
    <w:rsid w:val="0055599F"/>
    <w:rsid w:val="00555CDA"/>
    <w:rsid w:val="005630C3"/>
    <w:rsid w:val="00563A1A"/>
    <w:rsid w:val="00565EEF"/>
    <w:rsid w:val="00571788"/>
    <w:rsid w:val="00573199"/>
    <w:rsid w:val="0057434D"/>
    <w:rsid w:val="00576E6C"/>
    <w:rsid w:val="0058143E"/>
    <w:rsid w:val="005814F8"/>
    <w:rsid w:val="00582551"/>
    <w:rsid w:val="00582F94"/>
    <w:rsid w:val="005851E1"/>
    <w:rsid w:val="00594A14"/>
    <w:rsid w:val="00596146"/>
    <w:rsid w:val="00597EA7"/>
    <w:rsid w:val="005A05D6"/>
    <w:rsid w:val="005A5610"/>
    <w:rsid w:val="005B220E"/>
    <w:rsid w:val="005B3FBF"/>
    <w:rsid w:val="005B426C"/>
    <w:rsid w:val="005B5038"/>
    <w:rsid w:val="005B6E4B"/>
    <w:rsid w:val="005B7AE3"/>
    <w:rsid w:val="005C0B3B"/>
    <w:rsid w:val="005C1688"/>
    <w:rsid w:val="005C2724"/>
    <w:rsid w:val="005C6344"/>
    <w:rsid w:val="005C6E52"/>
    <w:rsid w:val="005D0065"/>
    <w:rsid w:val="005D0386"/>
    <w:rsid w:val="005D1DFF"/>
    <w:rsid w:val="005D2A34"/>
    <w:rsid w:val="005D2BBE"/>
    <w:rsid w:val="005D6268"/>
    <w:rsid w:val="005D6DA4"/>
    <w:rsid w:val="005D7E79"/>
    <w:rsid w:val="005E1876"/>
    <w:rsid w:val="005E3D3C"/>
    <w:rsid w:val="005E7581"/>
    <w:rsid w:val="005E7D05"/>
    <w:rsid w:val="005E7F70"/>
    <w:rsid w:val="005F095C"/>
    <w:rsid w:val="005F66C4"/>
    <w:rsid w:val="00600EDC"/>
    <w:rsid w:val="0060203F"/>
    <w:rsid w:val="00602095"/>
    <w:rsid w:val="00603708"/>
    <w:rsid w:val="00603888"/>
    <w:rsid w:val="00604A76"/>
    <w:rsid w:val="00605D2E"/>
    <w:rsid w:val="00605EF6"/>
    <w:rsid w:val="00607025"/>
    <w:rsid w:val="00611349"/>
    <w:rsid w:val="00615D9B"/>
    <w:rsid w:val="00622A47"/>
    <w:rsid w:val="006240DF"/>
    <w:rsid w:val="00624425"/>
    <w:rsid w:val="00626D4E"/>
    <w:rsid w:val="006279B6"/>
    <w:rsid w:val="00634B8A"/>
    <w:rsid w:val="006376D9"/>
    <w:rsid w:val="00637FDF"/>
    <w:rsid w:val="006407BE"/>
    <w:rsid w:val="006413FD"/>
    <w:rsid w:val="00641767"/>
    <w:rsid w:val="00641857"/>
    <w:rsid w:val="00642B83"/>
    <w:rsid w:val="00644BE4"/>
    <w:rsid w:val="0065394F"/>
    <w:rsid w:val="00661FAF"/>
    <w:rsid w:val="0066391C"/>
    <w:rsid w:val="00674D3F"/>
    <w:rsid w:val="00675394"/>
    <w:rsid w:val="00675BBA"/>
    <w:rsid w:val="00677C88"/>
    <w:rsid w:val="00680237"/>
    <w:rsid w:val="00681E27"/>
    <w:rsid w:val="006843C1"/>
    <w:rsid w:val="0068560C"/>
    <w:rsid w:val="00685E95"/>
    <w:rsid w:val="00686408"/>
    <w:rsid w:val="0068728E"/>
    <w:rsid w:val="00687957"/>
    <w:rsid w:val="0069405D"/>
    <w:rsid w:val="006943A9"/>
    <w:rsid w:val="006950B4"/>
    <w:rsid w:val="006973CB"/>
    <w:rsid w:val="00697AC9"/>
    <w:rsid w:val="006A4D6B"/>
    <w:rsid w:val="006A688A"/>
    <w:rsid w:val="006B0542"/>
    <w:rsid w:val="006B177F"/>
    <w:rsid w:val="006B2285"/>
    <w:rsid w:val="006B4739"/>
    <w:rsid w:val="006B5F5D"/>
    <w:rsid w:val="006C218A"/>
    <w:rsid w:val="006C5C29"/>
    <w:rsid w:val="006C6380"/>
    <w:rsid w:val="006C7304"/>
    <w:rsid w:val="006D2247"/>
    <w:rsid w:val="006D242E"/>
    <w:rsid w:val="006D251D"/>
    <w:rsid w:val="006D59DD"/>
    <w:rsid w:val="006D5BFC"/>
    <w:rsid w:val="006D5E05"/>
    <w:rsid w:val="006D7603"/>
    <w:rsid w:val="006D7E48"/>
    <w:rsid w:val="006E19CB"/>
    <w:rsid w:val="006E5065"/>
    <w:rsid w:val="006F08BB"/>
    <w:rsid w:val="006F0F09"/>
    <w:rsid w:val="006F1BAA"/>
    <w:rsid w:val="006F59F6"/>
    <w:rsid w:val="006F79AB"/>
    <w:rsid w:val="0070199F"/>
    <w:rsid w:val="00702604"/>
    <w:rsid w:val="007032F4"/>
    <w:rsid w:val="00703570"/>
    <w:rsid w:val="00707CD0"/>
    <w:rsid w:val="00707EA7"/>
    <w:rsid w:val="0071231B"/>
    <w:rsid w:val="007129C4"/>
    <w:rsid w:val="007146FC"/>
    <w:rsid w:val="00715D71"/>
    <w:rsid w:val="0071629F"/>
    <w:rsid w:val="00717595"/>
    <w:rsid w:val="0072382E"/>
    <w:rsid w:val="00730537"/>
    <w:rsid w:val="007309F2"/>
    <w:rsid w:val="00731FD4"/>
    <w:rsid w:val="00733337"/>
    <w:rsid w:val="00734F75"/>
    <w:rsid w:val="00743E68"/>
    <w:rsid w:val="00744C9A"/>
    <w:rsid w:val="00745667"/>
    <w:rsid w:val="00747475"/>
    <w:rsid w:val="00747CF8"/>
    <w:rsid w:val="007504E6"/>
    <w:rsid w:val="007506F7"/>
    <w:rsid w:val="00751AA0"/>
    <w:rsid w:val="0075457A"/>
    <w:rsid w:val="00756336"/>
    <w:rsid w:val="007636D5"/>
    <w:rsid w:val="00764580"/>
    <w:rsid w:val="00764CD4"/>
    <w:rsid w:val="00767238"/>
    <w:rsid w:val="007674D2"/>
    <w:rsid w:val="00770648"/>
    <w:rsid w:val="007729D2"/>
    <w:rsid w:val="00774DFE"/>
    <w:rsid w:val="0077610E"/>
    <w:rsid w:val="007770D5"/>
    <w:rsid w:val="00777A1A"/>
    <w:rsid w:val="0078032E"/>
    <w:rsid w:val="007806D4"/>
    <w:rsid w:val="00782248"/>
    <w:rsid w:val="00787D57"/>
    <w:rsid w:val="00791B92"/>
    <w:rsid w:val="00791BD2"/>
    <w:rsid w:val="00795EE3"/>
    <w:rsid w:val="00796BED"/>
    <w:rsid w:val="00796D59"/>
    <w:rsid w:val="007A4171"/>
    <w:rsid w:val="007B1899"/>
    <w:rsid w:val="007B24EA"/>
    <w:rsid w:val="007B58AC"/>
    <w:rsid w:val="007B767D"/>
    <w:rsid w:val="007C10A8"/>
    <w:rsid w:val="007C1128"/>
    <w:rsid w:val="007C29F8"/>
    <w:rsid w:val="007C4BE2"/>
    <w:rsid w:val="007C6769"/>
    <w:rsid w:val="007D046C"/>
    <w:rsid w:val="007D166E"/>
    <w:rsid w:val="007D4A26"/>
    <w:rsid w:val="007D7BCD"/>
    <w:rsid w:val="007D7D0E"/>
    <w:rsid w:val="007E23A4"/>
    <w:rsid w:val="007E5589"/>
    <w:rsid w:val="007E6B1A"/>
    <w:rsid w:val="007E7FB9"/>
    <w:rsid w:val="007F03B1"/>
    <w:rsid w:val="007F3204"/>
    <w:rsid w:val="007F3620"/>
    <w:rsid w:val="007F3A78"/>
    <w:rsid w:val="007F4318"/>
    <w:rsid w:val="007F4566"/>
    <w:rsid w:val="007F45FD"/>
    <w:rsid w:val="007F6609"/>
    <w:rsid w:val="007F74D5"/>
    <w:rsid w:val="007F7A53"/>
    <w:rsid w:val="00800709"/>
    <w:rsid w:val="00801C12"/>
    <w:rsid w:val="00804870"/>
    <w:rsid w:val="00806698"/>
    <w:rsid w:val="008107FB"/>
    <w:rsid w:val="0081086D"/>
    <w:rsid w:val="008147A9"/>
    <w:rsid w:val="00814BD9"/>
    <w:rsid w:val="00815388"/>
    <w:rsid w:val="008214DD"/>
    <w:rsid w:val="00821638"/>
    <w:rsid w:val="00822BD7"/>
    <w:rsid w:val="00823447"/>
    <w:rsid w:val="00824F50"/>
    <w:rsid w:val="00825CF2"/>
    <w:rsid w:val="00832C2A"/>
    <w:rsid w:val="008347F8"/>
    <w:rsid w:val="00835A98"/>
    <w:rsid w:val="00840F38"/>
    <w:rsid w:val="00841317"/>
    <w:rsid w:val="008453C1"/>
    <w:rsid w:val="00845D2D"/>
    <w:rsid w:val="008506F8"/>
    <w:rsid w:val="00851043"/>
    <w:rsid w:val="0085170A"/>
    <w:rsid w:val="0085357D"/>
    <w:rsid w:val="008535C1"/>
    <w:rsid w:val="008538FB"/>
    <w:rsid w:val="00855356"/>
    <w:rsid w:val="00855B8D"/>
    <w:rsid w:val="00857655"/>
    <w:rsid w:val="00861EF5"/>
    <w:rsid w:val="00867A37"/>
    <w:rsid w:val="00867CE6"/>
    <w:rsid w:val="00867F3B"/>
    <w:rsid w:val="008726BA"/>
    <w:rsid w:val="00881267"/>
    <w:rsid w:val="00881B79"/>
    <w:rsid w:val="0088393F"/>
    <w:rsid w:val="00886B1B"/>
    <w:rsid w:val="00887E1E"/>
    <w:rsid w:val="008927FC"/>
    <w:rsid w:val="00894470"/>
    <w:rsid w:val="008970D6"/>
    <w:rsid w:val="008A0C3F"/>
    <w:rsid w:val="008A4C41"/>
    <w:rsid w:val="008B439C"/>
    <w:rsid w:val="008B611C"/>
    <w:rsid w:val="008B6BF2"/>
    <w:rsid w:val="008C09BF"/>
    <w:rsid w:val="008C1956"/>
    <w:rsid w:val="008C29CF"/>
    <w:rsid w:val="008C32B3"/>
    <w:rsid w:val="008C3C10"/>
    <w:rsid w:val="008C52BE"/>
    <w:rsid w:val="008C5305"/>
    <w:rsid w:val="008D1800"/>
    <w:rsid w:val="008D4C48"/>
    <w:rsid w:val="008D6668"/>
    <w:rsid w:val="008D68EA"/>
    <w:rsid w:val="008E0769"/>
    <w:rsid w:val="008E1514"/>
    <w:rsid w:val="008E15EB"/>
    <w:rsid w:val="008E52F1"/>
    <w:rsid w:val="008E60FE"/>
    <w:rsid w:val="008E7A3C"/>
    <w:rsid w:val="008F0C4D"/>
    <w:rsid w:val="008F55E9"/>
    <w:rsid w:val="008F6486"/>
    <w:rsid w:val="009007DE"/>
    <w:rsid w:val="009030A4"/>
    <w:rsid w:val="009054A3"/>
    <w:rsid w:val="009054CE"/>
    <w:rsid w:val="00907C10"/>
    <w:rsid w:val="00912199"/>
    <w:rsid w:val="0091544B"/>
    <w:rsid w:val="00916102"/>
    <w:rsid w:val="009213F7"/>
    <w:rsid w:val="009215A5"/>
    <w:rsid w:val="009245D9"/>
    <w:rsid w:val="00924BC9"/>
    <w:rsid w:val="00925474"/>
    <w:rsid w:val="009256AC"/>
    <w:rsid w:val="00925A8B"/>
    <w:rsid w:val="00927DA6"/>
    <w:rsid w:val="00927F01"/>
    <w:rsid w:val="0093013F"/>
    <w:rsid w:val="00930761"/>
    <w:rsid w:val="00930E1D"/>
    <w:rsid w:val="00931D1F"/>
    <w:rsid w:val="00933896"/>
    <w:rsid w:val="00935E99"/>
    <w:rsid w:val="00935F77"/>
    <w:rsid w:val="00936616"/>
    <w:rsid w:val="009372B2"/>
    <w:rsid w:val="009373F7"/>
    <w:rsid w:val="009411F0"/>
    <w:rsid w:val="00941EDE"/>
    <w:rsid w:val="0094220D"/>
    <w:rsid w:val="00950F0E"/>
    <w:rsid w:val="00951F4E"/>
    <w:rsid w:val="009547CC"/>
    <w:rsid w:val="009606ED"/>
    <w:rsid w:val="00962141"/>
    <w:rsid w:val="00962771"/>
    <w:rsid w:val="00962C1F"/>
    <w:rsid w:val="00962C66"/>
    <w:rsid w:val="0096351F"/>
    <w:rsid w:val="009644BE"/>
    <w:rsid w:val="00964DBA"/>
    <w:rsid w:val="00966A35"/>
    <w:rsid w:val="00970FE7"/>
    <w:rsid w:val="00972828"/>
    <w:rsid w:val="00972F60"/>
    <w:rsid w:val="0097348B"/>
    <w:rsid w:val="0097576E"/>
    <w:rsid w:val="00976190"/>
    <w:rsid w:val="009806C5"/>
    <w:rsid w:val="0098112E"/>
    <w:rsid w:val="009819CE"/>
    <w:rsid w:val="00987B5C"/>
    <w:rsid w:val="00991BF8"/>
    <w:rsid w:val="00994F8C"/>
    <w:rsid w:val="009A0429"/>
    <w:rsid w:val="009A2462"/>
    <w:rsid w:val="009A46E3"/>
    <w:rsid w:val="009B246F"/>
    <w:rsid w:val="009B2496"/>
    <w:rsid w:val="009B3222"/>
    <w:rsid w:val="009B6D14"/>
    <w:rsid w:val="009B7BEB"/>
    <w:rsid w:val="009C091E"/>
    <w:rsid w:val="009C1C12"/>
    <w:rsid w:val="009C48A4"/>
    <w:rsid w:val="009C7FBD"/>
    <w:rsid w:val="009D0C8D"/>
    <w:rsid w:val="009D16BD"/>
    <w:rsid w:val="009D193A"/>
    <w:rsid w:val="009D2305"/>
    <w:rsid w:val="009D6E91"/>
    <w:rsid w:val="009D7D17"/>
    <w:rsid w:val="009D7F98"/>
    <w:rsid w:val="009E161A"/>
    <w:rsid w:val="009E653D"/>
    <w:rsid w:val="009E7F31"/>
    <w:rsid w:val="009F0A58"/>
    <w:rsid w:val="009F2426"/>
    <w:rsid w:val="009F46C4"/>
    <w:rsid w:val="009F5724"/>
    <w:rsid w:val="009F60A8"/>
    <w:rsid w:val="00A0362D"/>
    <w:rsid w:val="00A11D6E"/>
    <w:rsid w:val="00A11FC0"/>
    <w:rsid w:val="00A12A94"/>
    <w:rsid w:val="00A15676"/>
    <w:rsid w:val="00A215E5"/>
    <w:rsid w:val="00A23510"/>
    <w:rsid w:val="00A245B5"/>
    <w:rsid w:val="00A27BB1"/>
    <w:rsid w:val="00A30AC8"/>
    <w:rsid w:val="00A30B71"/>
    <w:rsid w:val="00A349B5"/>
    <w:rsid w:val="00A403CA"/>
    <w:rsid w:val="00A40EC2"/>
    <w:rsid w:val="00A4118A"/>
    <w:rsid w:val="00A42546"/>
    <w:rsid w:val="00A474CC"/>
    <w:rsid w:val="00A50BD0"/>
    <w:rsid w:val="00A520D8"/>
    <w:rsid w:val="00A5391B"/>
    <w:rsid w:val="00A572D3"/>
    <w:rsid w:val="00A62DC6"/>
    <w:rsid w:val="00A64BAC"/>
    <w:rsid w:val="00A65224"/>
    <w:rsid w:val="00A657C9"/>
    <w:rsid w:val="00A67344"/>
    <w:rsid w:val="00A700D4"/>
    <w:rsid w:val="00A70350"/>
    <w:rsid w:val="00A73D32"/>
    <w:rsid w:val="00A74BF2"/>
    <w:rsid w:val="00A8296D"/>
    <w:rsid w:val="00A85145"/>
    <w:rsid w:val="00A85EF9"/>
    <w:rsid w:val="00A9313D"/>
    <w:rsid w:val="00A94AB5"/>
    <w:rsid w:val="00A95165"/>
    <w:rsid w:val="00AA05C8"/>
    <w:rsid w:val="00AA2E9A"/>
    <w:rsid w:val="00AA35F3"/>
    <w:rsid w:val="00AA6727"/>
    <w:rsid w:val="00AB330A"/>
    <w:rsid w:val="00AB391A"/>
    <w:rsid w:val="00AC0D5C"/>
    <w:rsid w:val="00AC25E4"/>
    <w:rsid w:val="00AC33C1"/>
    <w:rsid w:val="00AC5B9F"/>
    <w:rsid w:val="00AC7889"/>
    <w:rsid w:val="00AD007D"/>
    <w:rsid w:val="00AD1666"/>
    <w:rsid w:val="00AD1707"/>
    <w:rsid w:val="00AD3925"/>
    <w:rsid w:val="00AD45D0"/>
    <w:rsid w:val="00AD5355"/>
    <w:rsid w:val="00AD71E9"/>
    <w:rsid w:val="00AD7C2B"/>
    <w:rsid w:val="00AE3315"/>
    <w:rsid w:val="00AE3A62"/>
    <w:rsid w:val="00AE53D2"/>
    <w:rsid w:val="00AE6FBC"/>
    <w:rsid w:val="00AF07B3"/>
    <w:rsid w:val="00AF0E79"/>
    <w:rsid w:val="00AF1650"/>
    <w:rsid w:val="00AF1CAA"/>
    <w:rsid w:val="00AF2CE2"/>
    <w:rsid w:val="00AF2E8A"/>
    <w:rsid w:val="00AF395C"/>
    <w:rsid w:val="00AF3C22"/>
    <w:rsid w:val="00AF3DC7"/>
    <w:rsid w:val="00AF4BB3"/>
    <w:rsid w:val="00AF60FD"/>
    <w:rsid w:val="00AF6EB1"/>
    <w:rsid w:val="00B00160"/>
    <w:rsid w:val="00B00B4F"/>
    <w:rsid w:val="00B00C57"/>
    <w:rsid w:val="00B00E08"/>
    <w:rsid w:val="00B02E77"/>
    <w:rsid w:val="00B044AA"/>
    <w:rsid w:val="00B0570D"/>
    <w:rsid w:val="00B06600"/>
    <w:rsid w:val="00B06E2A"/>
    <w:rsid w:val="00B12558"/>
    <w:rsid w:val="00B132F0"/>
    <w:rsid w:val="00B14F30"/>
    <w:rsid w:val="00B17622"/>
    <w:rsid w:val="00B22FE9"/>
    <w:rsid w:val="00B2410D"/>
    <w:rsid w:val="00B244D2"/>
    <w:rsid w:val="00B24F97"/>
    <w:rsid w:val="00B2513C"/>
    <w:rsid w:val="00B2692B"/>
    <w:rsid w:val="00B30478"/>
    <w:rsid w:val="00B31D42"/>
    <w:rsid w:val="00B33102"/>
    <w:rsid w:val="00B3475B"/>
    <w:rsid w:val="00B358FC"/>
    <w:rsid w:val="00B4035D"/>
    <w:rsid w:val="00B40E01"/>
    <w:rsid w:val="00B425CE"/>
    <w:rsid w:val="00B429CC"/>
    <w:rsid w:val="00B42B20"/>
    <w:rsid w:val="00B46404"/>
    <w:rsid w:val="00B47714"/>
    <w:rsid w:val="00B479DA"/>
    <w:rsid w:val="00B509A6"/>
    <w:rsid w:val="00B51755"/>
    <w:rsid w:val="00B5544B"/>
    <w:rsid w:val="00B602BC"/>
    <w:rsid w:val="00B60A67"/>
    <w:rsid w:val="00B6175C"/>
    <w:rsid w:val="00B620DD"/>
    <w:rsid w:val="00B633DA"/>
    <w:rsid w:val="00B64FAC"/>
    <w:rsid w:val="00B652C2"/>
    <w:rsid w:val="00B67C38"/>
    <w:rsid w:val="00B72184"/>
    <w:rsid w:val="00B75241"/>
    <w:rsid w:val="00B80524"/>
    <w:rsid w:val="00B82039"/>
    <w:rsid w:val="00B84957"/>
    <w:rsid w:val="00B859F0"/>
    <w:rsid w:val="00B862AF"/>
    <w:rsid w:val="00B863FF"/>
    <w:rsid w:val="00B870F8"/>
    <w:rsid w:val="00B94CDD"/>
    <w:rsid w:val="00B977CD"/>
    <w:rsid w:val="00BA0BEB"/>
    <w:rsid w:val="00BA13F6"/>
    <w:rsid w:val="00BA3EC0"/>
    <w:rsid w:val="00BB0A88"/>
    <w:rsid w:val="00BB6017"/>
    <w:rsid w:val="00BB71C4"/>
    <w:rsid w:val="00BC3B1D"/>
    <w:rsid w:val="00BC6643"/>
    <w:rsid w:val="00BD42C5"/>
    <w:rsid w:val="00BD4ACA"/>
    <w:rsid w:val="00BE0F98"/>
    <w:rsid w:val="00BE2720"/>
    <w:rsid w:val="00BE494C"/>
    <w:rsid w:val="00BE6330"/>
    <w:rsid w:val="00BE6BDA"/>
    <w:rsid w:val="00BF1AB1"/>
    <w:rsid w:val="00BF43DF"/>
    <w:rsid w:val="00BF470E"/>
    <w:rsid w:val="00BF5605"/>
    <w:rsid w:val="00BF6571"/>
    <w:rsid w:val="00C0263E"/>
    <w:rsid w:val="00C07FE6"/>
    <w:rsid w:val="00C14511"/>
    <w:rsid w:val="00C22E13"/>
    <w:rsid w:val="00C325E9"/>
    <w:rsid w:val="00C33C7E"/>
    <w:rsid w:val="00C36481"/>
    <w:rsid w:val="00C3762B"/>
    <w:rsid w:val="00C419CE"/>
    <w:rsid w:val="00C43D71"/>
    <w:rsid w:val="00C460E9"/>
    <w:rsid w:val="00C47B08"/>
    <w:rsid w:val="00C502B5"/>
    <w:rsid w:val="00C53564"/>
    <w:rsid w:val="00C54D4B"/>
    <w:rsid w:val="00C55AA1"/>
    <w:rsid w:val="00C70A7B"/>
    <w:rsid w:val="00C72E50"/>
    <w:rsid w:val="00C75E59"/>
    <w:rsid w:val="00C7760F"/>
    <w:rsid w:val="00C801A7"/>
    <w:rsid w:val="00C842A1"/>
    <w:rsid w:val="00C916B8"/>
    <w:rsid w:val="00C91D9E"/>
    <w:rsid w:val="00C9319E"/>
    <w:rsid w:val="00C936A3"/>
    <w:rsid w:val="00CA3EBA"/>
    <w:rsid w:val="00CA55F2"/>
    <w:rsid w:val="00CA7B66"/>
    <w:rsid w:val="00CB2F98"/>
    <w:rsid w:val="00CB40B5"/>
    <w:rsid w:val="00CB4F19"/>
    <w:rsid w:val="00CB5121"/>
    <w:rsid w:val="00CB5A15"/>
    <w:rsid w:val="00CC01E4"/>
    <w:rsid w:val="00CC1FC9"/>
    <w:rsid w:val="00CC268B"/>
    <w:rsid w:val="00CC3562"/>
    <w:rsid w:val="00CC5D01"/>
    <w:rsid w:val="00CC728F"/>
    <w:rsid w:val="00CC7F71"/>
    <w:rsid w:val="00CD08A0"/>
    <w:rsid w:val="00CD171D"/>
    <w:rsid w:val="00CD2D24"/>
    <w:rsid w:val="00CE2362"/>
    <w:rsid w:val="00CE3B1F"/>
    <w:rsid w:val="00CE50C6"/>
    <w:rsid w:val="00CF215D"/>
    <w:rsid w:val="00CF227F"/>
    <w:rsid w:val="00CF4BC6"/>
    <w:rsid w:val="00CF51F1"/>
    <w:rsid w:val="00CF5CC8"/>
    <w:rsid w:val="00CF74F8"/>
    <w:rsid w:val="00D00551"/>
    <w:rsid w:val="00D00710"/>
    <w:rsid w:val="00D0281F"/>
    <w:rsid w:val="00D028A8"/>
    <w:rsid w:val="00D02CB5"/>
    <w:rsid w:val="00D02FA2"/>
    <w:rsid w:val="00D0362E"/>
    <w:rsid w:val="00D04F08"/>
    <w:rsid w:val="00D0632C"/>
    <w:rsid w:val="00D07049"/>
    <w:rsid w:val="00D07450"/>
    <w:rsid w:val="00D10C28"/>
    <w:rsid w:val="00D13963"/>
    <w:rsid w:val="00D154A7"/>
    <w:rsid w:val="00D217A8"/>
    <w:rsid w:val="00D2260B"/>
    <w:rsid w:val="00D2453D"/>
    <w:rsid w:val="00D252B1"/>
    <w:rsid w:val="00D268D5"/>
    <w:rsid w:val="00D268E6"/>
    <w:rsid w:val="00D27E61"/>
    <w:rsid w:val="00D27F1E"/>
    <w:rsid w:val="00D30CD7"/>
    <w:rsid w:val="00D3222B"/>
    <w:rsid w:val="00D332B1"/>
    <w:rsid w:val="00D338F5"/>
    <w:rsid w:val="00D360F3"/>
    <w:rsid w:val="00D36480"/>
    <w:rsid w:val="00D37E57"/>
    <w:rsid w:val="00D41FBF"/>
    <w:rsid w:val="00D435DD"/>
    <w:rsid w:val="00D4395D"/>
    <w:rsid w:val="00D51570"/>
    <w:rsid w:val="00D53E08"/>
    <w:rsid w:val="00D548B2"/>
    <w:rsid w:val="00D5637A"/>
    <w:rsid w:val="00D57DF4"/>
    <w:rsid w:val="00D605E5"/>
    <w:rsid w:val="00D62A3F"/>
    <w:rsid w:val="00D643A2"/>
    <w:rsid w:val="00D64DBD"/>
    <w:rsid w:val="00D653CC"/>
    <w:rsid w:val="00D66735"/>
    <w:rsid w:val="00D70025"/>
    <w:rsid w:val="00D74237"/>
    <w:rsid w:val="00D748DB"/>
    <w:rsid w:val="00D75C77"/>
    <w:rsid w:val="00D75CE8"/>
    <w:rsid w:val="00D75FF9"/>
    <w:rsid w:val="00D76D8A"/>
    <w:rsid w:val="00D77027"/>
    <w:rsid w:val="00D82BCB"/>
    <w:rsid w:val="00D82D4C"/>
    <w:rsid w:val="00D90760"/>
    <w:rsid w:val="00D915C5"/>
    <w:rsid w:val="00D934B6"/>
    <w:rsid w:val="00D9371C"/>
    <w:rsid w:val="00D950C1"/>
    <w:rsid w:val="00D96324"/>
    <w:rsid w:val="00DA035D"/>
    <w:rsid w:val="00DB0072"/>
    <w:rsid w:val="00DB13C5"/>
    <w:rsid w:val="00DB175B"/>
    <w:rsid w:val="00DB3FFB"/>
    <w:rsid w:val="00DB4A3F"/>
    <w:rsid w:val="00DB4C22"/>
    <w:rsid w:val="00DC1700"/>
    <w:rsid w:val="00DC3D16"/>
    <w:rsid w:val="00DC4875"/>
    <w:rsid w:val="00DC4DB8"/>
    <w:rsid w:val="00DC7F02"/>
    <w:rsid w:val="00DD11F1"/>
    <w:rsid w:val="00DD6658"/>
    <w:rsid w:val="00DE11E2"/>
    <w:rsid w:val="00DE22BA"/>
    <w:rsid w:val="00DE353E"/>
    <w:rsid w:val="00DE357A"/>
    <w:rsid w:val="00DE6A92"/>
    <w:rsid w:val="00DE7CCE"/>
    <w:rsid w:val="00DE7CEC"/>
    <w:rsid w:val="00DF06FD"/>
    <w:rsid w:val="00DF36F4"/>
    <w:rsid w:val="00DF477A"/>
    <w:rsid w:val="00DF5722"/>
    <w:rsid w:val="00E053F7"/>
    <w:rsid w:val="00E06E73"/>
    <w:rsid w:val="00E10AEE"/>
    <w:rsid w:val="00E10DD6"/>
    <w:rsid w:val="00E11C19"/>
    <w:rsid w:val="00E11D44"/>
    <w:rsid w:val="00E14CDA"/>
    <w:rsid w:val="00E14DF2"/>
    <w:rsid w:val="00E20F82"/>
    <w:rsid w:val="00E21F8F"/>
    <w:rsid w:val="00E25147"/>
    <w:rsid w:val="00E2562E"/>
    <w:rsid w:val="00E26CE6"/>
    <w:rsid w:val="00E33E36"/>
    <w:rsid w:val="00E35F6D"/>
    <w:rsid w:val="00E36826"/>
    <w:rsid w:val="00E36CE6"/>
    <w:rsid w:val="00E5076B"/>
    <w:rsid w:val="00E5369A"/>
    <w:rsid w:val="00E548E7"/>
    <w:rsid w:val="00E55FA1"/>
    <w:rsid w:val="00E56A85"/>
    <w:rsid w:val="00E6126A"/>
    <w:rsid w:val="00E63BB7"/>
    <w:rsid w:val="00E64B8A"/>
    <w:rsid w:val="00E67CED"/>
    <w:rsid w:val="00E70B1F"/>
    <w:rsid w:val="00E73F8D"/>
    <w:rsid w:val="00E746E7"/>
    <w:rsid w:val="00E75969"/>
    <w:rsid w:val="00E76B3D"/>
    <w:rsid w:val="00E76CBB"/>
    <w:rsid w:val="00E77D1E"/>
    <w:rsid w:val="00E8211B"/>
    <w:rsid w:val="00E824A1"/>
    <w:rsid w:val="00E846E1"/>
    <w:rsid w:val="00E8519A"/>
    <w:rsid w:val="00E92151"/>
    <w:rsid w:val="00E9645B"/>
    <w:rsid w:val="00E97EF5"/>
    <w:rsid w:val="00EA4FCB"/>
    <w:rsid w:val="00EA50EF"/>
    <w:rsid w:val="00EA72C7"/>
    <w:rsid w:val="00EB089F"/>
    <w:rsid w:val="00EB588F"/>
    <w:rsid w:val="00EB6380"/>
    <w:rsid w:val="00EB6E42"/>
    <w:rsid w:val="00EB7B11"/>
    <w:rsid w:val="00EC428C"/>
    <w:rsid w:val="00EC4404"/>
    <w:rsid w:val="00EC5457"/>
    <w:rsid w:val="00EC64B2"/>
    <w:rsid w:val="00EC726A"/>
    <w:rsid w:val="00EC7414"/>
    <w:rsid w:val="00ED008A"/>
    <w:rsid w:val="00ED00C0"/>
    <w:rsid w:val="00ED5224"/>
    <w:rsid w:val="00ED5C21"/>
    <w:rsid w:val="00ED70BF"/>
    <w:rsid w:val="00EE1A81"/>
    <w:rsid w:val="00EE443D"/>
    <w:rsid w:val="00EE533B"/>
    <w:rsid w:val="00EE7B92"/>
    <w:rsid w:val="00EF2D5B"/>
    <w:rsid w:val="00EF6509"/>
    <w:rsid w:val="00EF69D7"/>
    <w:rsid w:val="00EF6CD1"/>
    <w:rsid w:val="00F05FE6"/>
    <w:rsid w:val="00F060AB"/>
    <w:rsid w:val="00F076EC"/>
    <w:rsid w:val="00F10D6D"/>
    <w:rsid w:val="00F1278A"/>
    <w:rsid w:val="00F14CD3"/>
    <w:rsid w:val="00F15CF3"/>
    <w:rsid w:val="00F15FFB"/>
    <w:rsid w:val="00F161A9"/>
    <w:rsid w:val="00F16866"/>
    <w:rsid w:val="00F20594"/>
    <w:rsid w:val="00F2138A"/>
    <w:rsid w:val="00F22255"/>
    <w:rsid w:val="00F24B3D"/>
    <w:rsid w:val="00F255BA"/>
    <w:rsid w:val="00F276C1"/>
    <w:rsid w:val="00F27835"/>
    <w:rsid w:val="00F27A0D"/>
    <w:rsid w:val="00F316AC"/>
    <w:rsid w:val="00F34624"/>
    <w:rsid w:val="00F34713"/>
    <w:rsid w:val="00F36972"/>
    <w:rsid w:val="00F369AA"/>
    <w:rsid w:val="00F3779A"/>
    <w:rsid w:val="00F414FA"/>
    <w:rsid w:val="00F43174"/>
    <w:rsid w:val="00F435F0"/>
    <w:rsid w:val="00F45B59"/>
    <w:rsid w:val="00F45B8D"/>
    <w:rsid w:val="00F47BD1"/>
    <w:rsid w:val="00F5074C"/>
    <w:rsid w:val="00F54F59"/>
    <w:rsid w:val="00F637C5"/>
    <w:rsid w:val="00F640C4"/>
    <w:rsid w:val="00F64260"/>
    <w:rsid w:val="00F65B4B"/>
    <w:rsid w:val="00F73B2C"/>
    <w:rsid w:val="00F748CC"/>
    <w:rsid w:val="00F81562"/>
    <w:rsid w:val="00F84B10"/>
    <w:rsid w:val="00F85EFD"/>
    <w:rsid w:val="00F87CA9"/>
    <w:rsid w:val="00F87E44"/>
    <w:rsid w:val="00F90A4F"/>
    <w:rsid w:val="00F90F41"/>
    <w:rsid w:val="00F93FA4"/>
    <w:rsid w:val="00F94798"/>
    <w:rsid w:val="00F94EC0"/>
    <w:rsid w:val="00F95964"/>
    <w:rsid w:val="00F95B59"/>
    <w:rsid w:val="00F96B9D"/>
    <w:rsid w:val="00F96D8B"/>
    <w:rsid w:val="00FA1604"/>
    <w:rsid w:val="00FA3866"/>
    <w:rsid w:val="00FA5179"/>
    <w:rsid w:val="00FA51BB"/>
    <w:rsid w:val="00FA62FA"/>
    <w:rsid w:val="00FA6F93"/>
    <w:rsid w:val="00FB39E2"/>
    <w:rsid w:val="00FB494F"/>
    <w:rsid w:val="00FB4F53"/>
    <w:rsid w:val="00FB615C"/>
    <w:rsid w:val="00FB74CB"/>
    <w:rsid w:val="00FB7AB6"/>
    <w:rsid w:val="00FB7AD2"/>
    <w:rsid w:val="00FC0873"/>
    <w:rsid w:val="00FC0F12"/>
    <w:rsid w:val="00FC1AA9"/>
    <w:rsid w:val="00FC40AC"/>
    <w:rsid w:val="00FC50ED"/>
    <w:rsid w:val="00FD2023"/>
    <w:rsid w:val="00FD69F4"/>
    <w:rsid w:val="00FE05D6"/>
    <w:rsid w:val="00FE11E4"/>
    <w:rsid w:val="00FE234D"/>
    <w:rsid w:val="00FE34B2"/>
    <w:rsid w:val="00FF0431"/>
    <w:rsid w:val="00FF143B"/>
    <w:rsid w:val="00FF35A4"/>
    <w:rsid w:val="00FF5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3F191F"/>
  <w15:chartTrackingRefBased/>
  <w15:docId w15:val="{0099123C-172D-4CBC-86E7-31FA02ED7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AU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CD3"/>
  </w:style>
  <w:style w:type="paragraph" w:styleId="Heading1">
    <w:name w:val="heading 1"/>
    <w:basedOn w:val="Normal"/>
    <w:next w:val="Normal"/>
    <w:link w:val="Heading1Char"/>
    <w:uiPriority w:val="9"/>
    <w:qFormat/>
    <w:rsid w:val="00930E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0E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7B6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0E1D"/>
    <w:rPr>
      <w:rFonts w:asciiTheme="majorHAnsi" w:eastAsiaTheme="majorEastAsia" w:hAnsiTheme="majorHAnsi" w:cstheme="majorBidi"/>
      <w:color w:val="2E74B5" w:themeColor="accent1" w:themeShade="BF"/>
      <w:sz w:val="32"/>
      <w:szCs w:val="29"/>
    </w:rPr>
  </w:style>
  <w:style w:type="paragraph" w:styleId="ListParagraph">
    <w:name w:val="List Paragraph"/>
    <w:basedOn w:val="Normal"/>
    <w:link w:val="ListParagraphChar"/>
    <w:uiPriority w:val="34"/>
    <w:qFormat/>
    <w:rsid w:val="00930E1D"/>
    <w:pPr>
      <w:spacing w:after="0" w:line="240" w:lineRule="auto"/>
      <w:ind w:left="720"/>
      <w:contextualSpacing/>
    </w:pPr>
    <w:rPr>
      <w:rFonts w:ascii="Times" w:eastAsia="Times" w:hAnsi="Times" w:cs="Times New Roman"/>
      <w:sz w:val="24"/>
      <w:lang w:eastAsia="en-AU" w:bidi="ar-SA"/>
    </w:rPr>
  </w:style>
  <w:style w:type="paragraph" w:customStyle="1" w:styleId="AABodyText">
    <w:name w:val="AA Body Text"/>
    <w:basedOn w:val="Normal"/>
    <w:link w:val="AABodyTextChar"/>
    <w:qFormat/>
    <w:rsid w:val="00930E1D"/>
    <w:pPr>
      <w:spacing w:before="120" w:after="60" w:line="280" w:lineRule="exact"/>
      <w:contextualSpacing/>
      <w:jc w:val="both"/>
    </w:pPr>
    <w:rPr>
      <w:rFonts w:ascii="Segoe UI" w:eastAsia="Times New Roman" w:hAnsi="Segoe UI" w:cs="Arial"/>
      <w:sz w:val="16"/>
      <w:szCs w:val="21"/>
      <w:lang w:val="en-US" w:eastAsia="en-AU" w:bidi="ar-SA"/>
    </w:rPr>
  </w:style>
  <w:style w:type="character" w:styleId="Hyperlink">
    <w:name w:val="Hyperlink"/>
    <w:basedOn w:val="DefaultParagraphFont"/>
    <w:uiPriority w:val="99"/>
    <w:unhideWhenUsed/>
    <w:rsid w:val="00930E1D"/>
    <w:rPr>
      <w:rFonts w:ascii="Times New Roman" w:hAnsi="Times New Roman" w:cs="Times New Roman" w:hint="default"/>
      <w:color w:val="0000FF"/>
      <w:u w:val="single"/>
    </w:rPr>
  </w:style>
  <w:style w:type="character" w:customStyle="1" w:styleId="AABodyTextChar">
    <w:name w:val="AA Body Text Char"/>
    <w:link w:val="AABodyText"/>
    <w:rsid w:val="00930E1D"/>
    <w:rPr>
      <w:rFonts w:ascii="Segoe UI" w:eastAsia="Times New Roman" w:hAnsi="Segoe UI" w:cs="Arial"/>
      <w:sz w:val="16"/>
      <w:szCs w:val="21"/>
      <w:lang w:val="en-US" w:eastAsia="en-AU" w:bidi="ar-SA"/>
    </w:rPr>
  </w:style>
  <w:style w:type="character" w:customStyle="1" w:styleId="ListParagraphChar">
    <w:name w:val="List Paragraph Char"/>
    <w:link w:val="ListParagraph"/>
    <w:uiPriority w:val="34"/>
    <w:rsid w:val="00930E1D"/>
    <w:rPr>
      <w:rFonts w:ascii="Times" w:eastAsia="Times" w:hAnsi="Times" w:cs="Times New Roman"/>
      <w:sz w:val="24"/>
      <w:lang w:eastAsia="en-AU" w:bidi="ar-SA"/>
    </w:rPr>
  </w:style>
  <w:style w:type="paragraph" w:customStyle="1" w:styleId="AAAnswerBullet">
    <w:name w:val="AA Answer Bullet"/>
    <w:rsid w:val="00930E1D"/>
    <w:pPr>
      <w:numPr>
        <w:numId w:val="1"/>
      </w:numPr>
      <w:spacing w:before="120" w:after="120" w:line="240" w:lineRule="exact"/>
      <w:ind w:right="837"/>
    </w:pPr>
    <w:rPr>
      <w:rFonts w:ascii="Kalinga" w:eastAsia="Calibri" w:hAnsi="Kalinga" w:cs="Kalinga"/>
      <w:color w:val="FF0000"/>
      <w:sz w:val="19"/>
      <w:szCs w:val="22"/>
      <w:lang w:bidi="ar-SA"/>
    </w:rPr>
  </w:style>
  <w:style w:type="paragraph" w:customStyle="1" w:styleId="AABodyTextList">
    <w:name w:val="AA Body Text List"/>
    <w:basedOn w:val="Normal"/>
    <w:rsid w:val="00930E1D"/>
    <w:pPr>
      <w:spacing w:before="120" w:after="120" w:line="240" w:lineRule="exact"/>
      <w:ind w:left="360" w:hanging="360"/>
      <w:outlineLvl w:val="6"/>
    </w:pPr>
    <w:rPr>
      <w:rFonts w:ascii="Kalinga" w:eastAsia="Calibri" w:hAnsi="Kalinga" w:cs="Kalinga"/>
      <w:sz w:val="19"/>
      <w:szCs w:val="19"/>
      <w:lang w:eastAsia="en-AU" w:bidi="ar-SA"/>
    </w:rPr>
  </w:style>
  <w:style w:type="paragraph" w:customStyle="1" w:styleId="AAAnswerTextIndent">
    <w:name w:val="AA Answer Text Indent"/>
    <w:rsid w:val="00930E1D"/>
    <w:pPr>
      <w:spacing w:before="120" w:after="120" w:line="240" w:lineRule="exact"/>
      <w:ind w:left="357"/>
    </w:pPr>
    <w:rPr>
      <w:rFonts w:ascii="Kalinga" w:eastAsia="Calibri" w:hAnsi="Kalinga" w:cs="Kalinga"/>
      <w:color w:val="FF0000"/>
      <w:sz w:val="19"/>
      <w:lang w:eastAsia="en-AU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930E1D"/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paragraph" w:customStyle="1" w:styleId="Bullets">
    <w:name w:val="Bullets"/>
    <w:basedOn w:val="Normal"/>
    <w:link w:val="BulletsChar"/>
    <w:qFormat/>
    <w:rsid w:val="00930E1D"/>
    <w:pPr>
      <w:numPr>
        <w:numId w:val="2"/>
      </w:numPr>
      <w:spacing w:after="200" w:line="276" w:lineRule="auto"/>
    </w:pPr>
    <w:rPr>
      <w:rFonts w:ascii="Calibri" w:eastAsia="Calibri" w:hAnsi="Calibri" w:cs="Times New Roman"/>
      <w:szCs w:val="22"/>
      <w:lang w:bidi="ar-SA"/>
    </w:rPr>
  </w:style>
  <w:style w:type="character" w:customStyle="1" w:styleId="BulletsChar">
    <w:name w:val="Bullets Char"/>
    <w:link w:val="Bullets"/>
    <w:rsid w:val="00930E1D"/>
    <w:rPr>
      <w:rFonts w:ascii="Calibri" w:eastAsia="Calibri" w:hAnsi="Calibri" w:cs="Times New Roman"/>
      <w:szCs w:val="22"/>
      <w:lang w:bidi="ar-SA"/>
    </w:rPr>
  </w:style>
  <w:style w:type="paragraph" w:customStyle="1" w:styleId="Bullets2">
    <w:name w:val="Bullets2"/>
    <w:basedOn w:val="Bullets"/>
    <w:qFormat/>
    <w:rsid w:val="00930E1D"/>
    <w:pPr>
      <w:numPr>
        <w:ilvl w:val="1"/>
      </w:numPr>
      <w:ind w:left="1800"/>
    </w:pPr>
  </w:style>
  <w:style w:type="paragraph" w:customStyle="1" w:styleId="Bullets3">
    <w:name w:val="Bullets3"/>
    <w:basedOn w:val="Bullets"/>
    <w:qFormat/>
    <w:rsid w:val="00930E1D"/>
    <w:pPr>
      <w:numPr>
        <w:ilvl w:val="2"/>
      </w:numPr>
      <w:ind w:left="2160"/>
    </w:pPr>
  </w:style>
  <w:style w:type="paragraph" w:styleId="NoSpacing">
    <w:name w:val="No Spacing"/>
    <w:link w:val="NoSpacingChar"/>
    <w:uiPriority w:val="1"/>
    <w:qFormat/>
    <w:rsid w:val="00930E1D"/>
    <w:pPr>
      <w:spacing w:after="0" w:line="240" w:lineRule="auto"/>
    </w:pPr>
    <w:rPr>
      <w:rFonts w:ascii="Calibri" w:eastAsia="Times New Roman" w:hAnsi="Calibri" w:cs="Times New Roman"/>
      <w:szCs w:val="22"/>
      <w:lang w:val="en-US" w:bidi="ar-SA"/>
    </w:rPr>
  </w:style>
  <w:style w:type="character" w:customStyle="1" w:styleId="NoSpacingChar">
    <w:name w:val="No Spacing Char"/>
    <w:link w:val="NoSpacing"/>
    <w:uiPriority w:val="1"/>
    <w:rsid w:val="00930E1D"/>
    <w:rPr>
      <w:rFonts w:ascii="Calibri" w:eastAsia="Times New Roman" w:hAnsi="Calibri" w:cs="Times New Roman"/>
      <w:szCs w:val="22"/>
      <w:lang w:val="en-US" w:bidi="ar-SA"/>
    </w:rPr>
  </w:style>
  <w:style w:type="paragraph" w:styleId="NormalWeb">
    <w:name w:val="Normal (Web)"/>
    <w:basedOn w:val="Normal"/>
    <w:uiPriority w:val="99"/>
    <w:semiHidden/>
    <w:unhideWhenUsed/>
    <w:rsid w:val="008048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converted-space">
    <w:name w:val="apple-converted-space"/>
    <w:basedOn w:val="DefaultParagraphFont"/>
    <w:rsid w:val="00804870"/>
  </w:style>
  <w:style w:type="character" w:styleId="Strong">
    <w:name w:val="Strong"/>
    <w:basedOn w:val="DefaultParagraphFont"/>
    <w:uiPriority w:val="22"/>
    <w:qFormat/>
    <w:rsid w:val="0080487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7B66"/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character" w:styleId="Emphasis">
    <w:name w:val="Emphasis"/>
    <w:basedOn w:val="DefaultParagraphFont"/>
    <w:uiPriority w:val="7"/>
    <w:qFormat/>
    <w:rsid w:val="00CA7B6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A7B66"/>
    <w:rPr>
      <w:rFonts w:ascii="Courier New" w:eastAsia="Times New Roman" w:hAnsi="Courier New" w:cs="Courier New"/>
      <w:sz w:val="20"/>
      <w:szCs w:val="20"/>
    </w:rPr>
  </w:style>
  <w:style w:type="character" w:customStyle="1" w:styleId="rg">
    <w:name w:val="rg"/>
    <w:basedOn w:val="DefaultParagraphFont"/>
    <w:rsid w:val="007B58AC"/>
  </w:style>
  <w:style w:type="table" w:styleId="TableGrid">
    <w:name w:val="Table Grid"/>
    <w:basedOn w:val="TableNormal"/>
    <w:uiPriority w:val="39"/>
    <w:rsid w:val="007B58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x1">
    <w:name w:val="tx 1"/>
    <w:basedOn w:val="Normal"/>
    <w:link w:val="tx1Char1"/>
    <w:qFormat/>
    <w:rsid w:val="00AD1707"/>
    <w:pPr>
      <w:suppressAutoHyphens/>
      <w:autoSpaceDN w:val="0"/>
      <w:spacing w:after="120" w:line="240" w:lineRule="auto"/>
      <w:textAlignment w:val="baseline"/>
    </w:pPr>
    <w:rPr>
      <w:rFonts w:ascii="Century Gothic" w:eastAsia="Times" w:hAnsi="Century Gothic" w:cs="Arial"/>
      <w:kern w:val="3"/>
      <w:sz w:val="18"/>
      <w:lang w:val="en-US" w:eastAsia="zh-TW" w:bidi="ar-SA"/>
    </w:rPr>
  </w:style>
  <w:style w:type="paragraph" w:customStyle="1" w:styleId="txreferenceAnswer">
    <w:name w:val="tx reference/Answer"/>
    <w:basedOn w:val="Normal"/>
    <w:link w:val="txreferenceAnswerChar"/>
    <w:qFormat/>
    <w:rsid w:val="00AD170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character" w:customStyle="1" w:styleId="tx1Char1">
    <w:name w:val="tx 1 Char1"/>
    <w:basedOn w:val="DefaultParagraphFont"/>
    <w:link w:val="tx1"/>
    <w:rsid w:val="00AD1707"/>
    <w:rPr>
      <w:rFonts w:ascii="Century Gothic" w:eastAsia="Times" w:hAnsi="Century Gothic" w:cs="Arial"/>
      <w:kern w:val="3"/>
      <w:sz w:val="18"/>
      <w:lang w:val="en-US" w:eastAsia="zh-TW" w:bidi="ar-SA"/>
    </w:rPr>
  </w:style>
  <w:style w:type="character" w:customStyle="1" w:styleId="txreferenceAnswerChar">
    <w:name w:val="tx reference/Answer Char"/>
    <w:basedOn w:val="DefaultParagraphFont"/>
    <w:link w:val="txreferenceAnswer"/>
    <w:rsid w:val="00AD1707"/>
    <w:rPr>
      <w:rFonts w:ascii="Times New Roman" w:eastAsia="Times New Roman" w:hAnsi="Times New Roman" w:cs="Times New Roman"/>
      <w:sz w:val="24"/>
      <w:szCs w:val="24"/>
      <w:lang w:eastAsia="en-AU" w:bidi="ar-SA"/>
    </w:rPr>
  </w:style>
  <w:style w:type="paragraph" w:styleId="Header">
    <w:name w:val="header"/>
    <w:basedOn w:val="Normal"/>
    <w:link w:val="HeaderChar"/>
    <w:semiHidden/>
    <w:rsid w:val="00AD1707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erChar">
    <w:name w:val="Header Char"/>
    <w:basedOn w:val="DefaultParagraphFont"/>
    <w:link w:val="Header"/>
    <w:semiHidden/>
    <w:rsid w:val="00AD1707"/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WW8Num10z3">
    <w:name w:val="WW8Num10z3"/>
    <w:rsid w:val="0000332A"/>
    <w:rPr>
      <w:rFonts w:ascii="Symbol" w:hAnsi="Symbol"/>
    </w:rPr>
  </w:style>
  <w:style w:type="paragraph" w:styleId="Footer">
    <w:name w:val="footer"/>
    <w:basedOn w:val="Normal"/>
    <w:link w:val="FooterChar"/>
    <w:uiPriority w:val="99"/>
    <w:unhideWhenUsed/>
    <w:rsid w:val="00AF1C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CAA"/>
  </w:style>
  <w:style w:type="table" w:customStyle="1" w:styleId="TableGrid111">
    <w:name w:val="Table Grid111"/>
    <w:basedOn w:val="TableNormal"/>
    <w:rsid w:val="002920B3"/>
    <w:pPr>
      <w:spacing w:after="0" w:line="240" w:lineRule="auto"/>
    </w:pPr>
    <w:rPr>
      <w:rFonts w:ascii="Century Gothic" w:eastAsia="Calibri" w:hAnsi="Century Gothic" w:cs="Mang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valentitem">
    <w:name w:val="covalentitem"/>
    <w:basedOn w:val="DefaultParagraphFont"/>
    <w:rsid w:val="005E7581"/>
  </w:style>
  <w:style w:type="character" w:customStyle="1" w:styleId="mclabel">
    <w:name w:val="mclabel"/>
    <w:basedOn w:val="DefaultParagraphFont"/>
    <w:rsid w:val="005E7581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B40B5"/>
    <w:pPr>
      <w:pBdr>
        <w:bottom w:val="single" w:sz="6" w:space="1" w:color="auto"/>
      </w:pBdr>
      <w:spacing w:after="0"/>
      <w:jc w:val="center"/>
    </w:pPr>
    <w:rPr>
      <w:rFonts w:ascii="Arial" w:hAnsi="Arial" w:cs="Mangal"/>
      <w:vanish/>
      <w:sz w:val="16"/>
      <w:szCs w:val="14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B40B5"/>
    <w:rPr>
      <w:rFonts w:ascii="Arial" w:hAnsi="Arial" w:cs="Mangal"/>
      <w:vanish/>
      <w:sz w:val="16"/>
      <w:szCs w:val="14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B40B5"/>
    <w:pPr>
      <w:pBdr>
        <w:top w:val="single" w:sz="6" w:space="1" w:color="auto"/>
      </w:pBdr>
      <w:spacing w:after="0"/>
      <w:jc w:val="center"/>
    </w:pPr>
    <w:rPr>
      <w:rFonts w:ascii="Arial" w:hAnsi="Arial" w:cs="Mangal"/>
      <w:vanish/>
      <w:sz w:val="16"/>
      <w:szCs w:val="14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B40B5"/>
    <w:rPr>
      <w:rFonts w:ascii="Arial" w:hAnsi="Arial" w:cs="Mangal"/>
      <w:vanish/>
      <w:sz w:val="16"/>
      <w:szCs w:val="14"/>
    </w:rPr>
  </w:style>
  <w:style w:type="paragraph" w:customStyle="1" w:styleId="AAAQuestions">
    <w:name w:val="AAA Questions"/>
    <w:basedOn w:val="Normal"/>
    <w:link w:val="AAAQuestionsChar"/>
    <w:qFormat/>
    <w:rsid w:val="00C22E13"/>
    <w:pPr>
      <w:spacing w:after="0" w:line="240" w:lineRule="auto"/>
    </w:pPr>
    <w:rPr>
      <w:rFonts w:ascii="Calibri" w:eastAsia="Calibri" w:hAnsi="Calibri" w:cs="Times New Roman"/>
      <w:b/>
      <w:lang w:val="en-GB" w:eastAsia="en-GB" w:bidi="ar-SA"/>
    </w:rPr>
  </w:style>
  <w:style w:type="character" w:customStyle="1" w:styleId="AAAQuestionsChar">
    <w:name w:val="AAA Questions Char"/>
    <w:link w:val="AAAQuestions"/>
    <w:rsid w:val="00C22E13"/>
    <w:rPr>
      <w:rFonts w:ascii="Calibri" w:eastAsia="Calibri" w:hAnsi="Calibri" w:cs="Times New Roman"/>
      <w:b/>
      <w:lang w:val="en-GB" w:eastAsia="en-GB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E19CB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3570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3570"/>
    <w:rPr>
      <w:rFonts w:ascii="Segoe UI" w:hAnsi="Segoe UI" w:cs="Mangal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6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9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7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308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640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8844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47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2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6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153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19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8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650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52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161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97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402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967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74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56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727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12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3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1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6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02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54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47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66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22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10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06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172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936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57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7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59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649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162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228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8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31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42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909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2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379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18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59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85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48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4554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361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4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0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73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01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913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78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44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077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6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85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86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25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4203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390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69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78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866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631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450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436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74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880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39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344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179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5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332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645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75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917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0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345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511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79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61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49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760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8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4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67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1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932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52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9604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6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374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089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6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40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5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58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52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21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9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61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6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32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84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564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38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8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76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7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125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3474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7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10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2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311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234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58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6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0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1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73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58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99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842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913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34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6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98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45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44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172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1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042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85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711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99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91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86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4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46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92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16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00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3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79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6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92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75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758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1809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34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3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2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80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362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89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63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62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2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19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68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8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4811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6767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54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82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139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99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26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73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28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05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00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252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805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95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06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26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64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1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9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2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6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44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16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13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26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2002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2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1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6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03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82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70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7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38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940171">
          <w:marLeft w:val="0"/>
          <w:marRight w:val="0"/>
          <w:marTop w:val="240"/>
          <w:marBottom w:val="240"/>
          <w:divBdr>
            <w:top w:val="none" w:sz="0" w:space="0" w:color="auto"/>
            <w:left w:val="single" w:sz="6" w:space="6" w:color="B43F97"/>
            <w:bottom w:val="single" w:sz="6" w:space="6" w:color="B43F97"/>
            <w:right w:val="single" w:sz="6" w:space="6" w:color="B43F97"/>
          </w:divBdr>
        </w:div>
      </w:divsChild>
    </w:div>
    <w:div w:id="7857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4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4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9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9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1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2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6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3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8" ma:contentTypeDescription="Create a new document." ma:contentTypeScope="" ma:versionID="c7d939dc458d5bd37af7863bd98c44c4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3f2e2a05c57441f04c2e4cde11871b15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582A04-BAD2-482E-B7E2-83F44A16BFF5}"/>
</file>

<file path=customXml/itemProps2.xml><?xml version="1.0" encoding="utf-8"?>
<ds:datastoreItem xmlns:ds="http://schemas.openxmlformats.org/officeDocument/2006/customXml" ds:itemID="{3061A7E3-1DE7-455F-8542-813E8F3585E5}"/>
</file>

<file path=customXml/itemProps3.xml><?xml version="1.0" encoding="utf-8"?>
<ds:datastoreItem xmlns:ds="http://schemas.openxmlformats.org/officeDocument/2006/customXml" ds:itemID="{2E49BE0C-5A00-4D25-BFD7-7DF6DBAD810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67</Words>
  <Characters>874</Characters>
  <Application>Microsoft Office Word</Application>
  <DocSecurity>0</DocSecurity>
  <Lines>58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ICTPMG609 - Plan and direct complex ICT projects</dc:subject>
  <dc:creator>Sukh Sandhu</dc:creator>
  <cp:keywords/>
  <dc:description/>
  <cp:lastModifiedBy>Ben Thakkar</cp:lastModifiedBy>
  <cp:revision>4</cp:revision>
  <dcterms:created xsi:type="dcterms:W3CDTF">2019-05-30T05:05:00Z</dcterms:created>
  <dcterms:modified xsi:type="dcterms:W3CDTF">2019-05-30T0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</Properties>
</file>